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230F7" w:rsidRDefault="00B230F7" w:rsidP="00372623">
      <w:pPr>
        <w:rPr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923"/>
      </w:tblGrid>
      <w:tr w:rsidR="002D104E" w:rsidRPr="003036A6" w:rsidTr="003036A6">
        <w:tc>
          <w:tcPr>
            <w:tcW w:w="9923" w:type="dxa"/>
            <w:shd w:val="clear" w:color="auto" w:fill="auto"/>
          </w:tcPr>
          <w:p w:rsidR="002D104E" w:rsidRPr="003036A6" w:rsidRDefault="002B2BC2" w:rsidP="003036A6">
            <w:pPr>
              <w:jc w:val="center"/>
              <w:rPr>
                <w:szCs w:val="20"/>
              </w:rPr>
            </w:pPr>
            <w:r>
              <w:rPr>
                <w:b/>
                <w:bCs/>
                <w:sz w:val="28"/>
                <w:szCs w:val="22"/>
              </w:rPr>
              <w:t>Name of the staff</w:t>
            </w:r>
          </w:p>
        </w:tc>
      </w:tr>
    </w:tbl>
    <w:p w:rsidR="002D104E" w:rsidRDefault="002D104E" w:rsidP="00372623">
      <w:pPr>
        <w:rPr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781"/>
        <w:gridCol w:w="2953"/>
        <w:gridCol w:w="4346"/>
      </w:tblGrid>
      <w:tr w:rsidR="00B230F7" w:rsidRPr="003036A6" w:rsidTr="003036A6">
        <w:trPr>
          <w:trHeight w:val="2635"/>
        </w:trPr>
        <w:tc>
          <w:tcPr>
            <w:tcW w:w="2552" w:type="dxa"/>
            <w:shd w:val="clear" w:color="auto" w:fill="auto"/>
          </w:tcPr>
          <w:p w:rsidR="00B230F7" w:rsidRPr="003036A6" w:rsidRDefault="000E25C8" w:rsidP="003036A6">
            <w:pPr>
              <w:rPr>
                <w:szCs w:val="20"/>
              </w:rPr>
            </w:pPr>
            <w:r>
              <w:rPr>
                <w:szCs w:val="20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28.25pt;height:128.25pt">
                  <v:imagedata r:id="rId8" o:title="profile"/>
                </v:shape>
              </w:pict>
            </w:r>
          </w:p>
        </w:tc>
        <w:tc>
          <w:tcPr>
            <w:tcW w:w="2977" w:type="dxa"/>
            <w:shd w:val="clear" w:color="auto" w:fill="auto"/>
          </w:tcPr>
          <w:p w:rsidR="00B230F7" w:rsidRPr="003036A6" w:rsidRDefault="00B230F7" w:rsidP="003036A6">
            <w:pPr>
              <w:rPr>
                <w:szCs w:val="20"/>
              </w:rPr>
            </w:pPr>
            <w:r w:rsidRPr="003036A6">
              <w:rPr>
                <w:szCs w:val="20"/>
              </w:rPr>
              <w:t>Designation</w:t>
            </w:r>
          </w:p>
          <w:p w:rsidR="00B230F7" w:rsidRPr="003036A6" w:rsidRDefault="00B230F7" w:rsidP="003036A6">
            <w:pPr>
              <w:rPr>
                <w:szCs w:val="20"/>
              </w:rPr>
            </w:pPr>
          </w:p>
          <w:p w:rsidR="00B230F7" w:rsidRPr="003036A6" w:rsidRDefault="00B230F7" w:rsidP="003036A6">
            <w:pPr>
              <w:rPr>
                <w:szCs w:val="20"/>
              </w:rPr>
            </w:pPr>
            <w:r w:rsidRPr="003036A6">
              <w:rPr>
                <w:szCs w:val="20"/>
              </w:rPr>
              <w:t>Nature of Employment</w:t>
            </w:r>
          </w:p>
          <w:p w:rsidR="00B230F7" w:rsidRPr="003036A6" w:rsidRDefault="00B230F7" w:rsidP="003036A6">
            <w:pPr>
              <w:rPr>
                <w:szCs w:val="20"/>
              </w:rPr>
            </w:pPr>
          </w:p>
          <w:p w:rsidR="00B230F7" w:rsidRPr="003036A6" w:rsidRDefault="00B230F7" w:rsidP="003036A6">
            <w:pPr>
              <w:rPr>
                <w:szCs w:val="20"/>
              </w:rPr>
            </w:pPr>
            <w:r w:rsidRPr="003036A6">
              <w:rPr>
                <w:szCs w:val="20"/>
              </w:rPr>
              <w:t>Qualification</w:t>
            </w:r>
          </w:p>
          <w:p w:rsidR="002D104E" w:rsidRPr="003036A6" w:rsidRDefault="002D104E" w:rsidP="003036A6">
            <w:pPr>
              <w:rPr>
                <w:szCs w:val="20"/>
              </w:rPr>
            </w:pPr>
          </w:p>
          <w:p w:rsidR="002D104E" w:rsidRPr="003036A6" w:rsidRDefault="002D104E" w:rsidP="003036A6">
            <w:pPr>
              <w:rPr>
                <w:szCs w:val="20"/>
              </w:rPr>
            </w:pPr>
            <w:r w:rsidRPr="003036A6">
              <w:rPr>
                <w:szCs w:val="20"/>
              </w:rPr>
              <w:t>Mobile</w:t>
            </w:r>
          </w:p>
          <w:p w:rsidR="002D104E" w:rsidRPr="003036A6" w:rsidRDefault="002D104E" w:rsidP="003036A6">
            <w:pPr>
              <w:rPr>
                <w:szCs w:val="20"/>
              </w:rPr>
            </w:pPr>
          </w:p>
          <w:p w:rsidR="002D104E" w:rsidRPr="003036A6" w:rsidRDefault="002D104E" w:rsidP="003036A6">
            <w:pPr>
              <w:rPr>
                <w:szCs w:val="20"/>
              </w:rPr>
            </w:pPr>
            <w:r w:rsidRPr="003036A6">
              <w:rPr>
                <w:szCs w:val="20"/>
              </w:rPr>
              <w:t>Email</w:t>
            </w:r>
          </w:p>
        </w:tc>
        <w:tc>
          <w:tcPr>
            <w:tcW w:w="4394" w:type="dxa"/>
            <w:shd w:val="clear" w:color="auto" w:fill="auto"/>
          </w:tcPr>
          <w:p w:rsidR="00B230F7" w:rsidRPr="003036A6" w:rsidRDefault="00B230F7" w:rsidP="003036A6">
            <w:pPr>
              <w:rPr>
                <w:szCs w:val="20"/>
              </w:rPr>
            </w:pPr>
            <w:r w:rsidRPr="003036A6">
              <w:rPr>
                <w:szCs w:val="20"/>
              </w:rPr>
              <w:t>:</w:t>
            </w:r>
            <w:r w:rsidR="00DB6BAC">
              <w:t xml:space="preserve"> Associate /</w:t>
            </w:r>
            <w:r w:rsidRPr="003036A6">
              <w:rPr>
                <w:szCs w:val="20"/>
              </w:rPr>
              <w:t xml:space="preserve"> Assistant Professor</w:t>
            </w:r>
          </w:p>
          <w:p w:rsidR="00B230F7" w:rsidRPr="003036A6" w:rsidRDefault="00B230F7" w:rsidP="003036A6">
            <w:pPr>
              <w:rPr>
                <w:szCs w:val="20"/>
              </w:rPr>
            </w:pPr>
          </w:p>
          <w:p w:rsidR="00B230F7" w:rsidRPr="003036A6" w:rsidRDefault="00B230F7" w:rsidP="003036A6">
            <w:pPr>
              <w:rPr>
                <w:szCs w:val="20"/>
              </w:rPr>
            </w:pPr>
            <w:r w:rsidRPr="003036A6">
              <w:rPr>
                <w:szCs w:val="20"/>
              </w:rPr>
              <w:t>: Aided – Regular</w:t>
            </w:r>
            <w:r w:rsidR="0078542F">
              <w:rPr>
                <w:szCs w:val="20"/>
              </w:rPr>
              <w:t xml:space="preserve"> / Management </w:t>
            </w:r>
          </w:p>
          <w:p w:rsidR="00B230F7" w:rsidRPr="003036A6" w:rsidRDefault="00B230F7" w:rsidP="003036A6">
            <w:pPr>
              <w:rPr>
                <w:szCs w:val="20"/>
              </w:rPr>
            </w:pPr>
          </w:p>
          <w:p w:rsidR="002D104E" w:rsidRPr="003036A6" w:rsidRDefault="00B230F7" w:rsidP="003036A6">
            <w:pPr>
              <w:rPr>
                <w:szCs w:val="20"/>
              </w:rPr>
            </w:pPr>
            <w:r w:rsidRPr="003036A6">
              <w:rPr>
                <w:szCs w:val="20"/>
              </w:rPr>
              <w:t xml:space="preserve">: </w:t>
            </w:r>
          </w:p>
          <w:p w:rsidR="002D104E" w:rsidRPr="003036A6" w:rsidRDefault="002D104E" w:rsidP="003036A6">
            <w:pPr>
              <w:rPr>
                <w:szCs w:val="20"/>
              </w:rPr>
            </w:pPr>
            <w:r w:rsidRPr="003036A6">
              <w:rPr>
                <w:szCs w:val="20"/>
              </w:rPr>
              <w:t>:</w:t>
            </w:r>
          </w:p>
          <w:p w:rsidR="002D104E" w:rsidRPr="003036A6" w:rsidRDefault="002D104E" w:rsidP="003036A6">
            <w:pPr>
              <w:rPr>
                <w:szCs w:val="20"/>
              </w:rPr>
            </w:pPr>
          </w:p>
          <w:p w:rsidR="002D104E" w:rsidRPr="003036A6" w:rsidRDefault="002D104E" w:rsidP="003036A6">
            <w:pPr>
              <w:rPr>
                <w:szCs w:val="20"/>
              </w:rPr>
            </w:pPr>
            <w:r w:rsidRPr="003036A6">
              <w:rPr>
                <w:szCs w:val="20"/>
              </w:rPr>
              <w:t>:</w:t>
            </w:r>
          </w:p>
        </w:tc>
      </w:tr>
    </w:tbl>
    <w:p w:rsidR="00B230F7" w:rsidRDefault="002D104E" w:rsidP="00372623">
      <w:pPr>
        <w:rPr>
          <w:szCs w:val="20"/>
        </w:rPr>
      </w:pPr>
      <w:r>
        <w:rPr>
          <w:szCs w:val="20"/>
        </w:rPr>
        <w:t xml:space="preserve">  </w:t>
      </w:r>
    </w:p>
    <w:p w:rsidR="002D104E" w:rsidRDefault="002D104E" w:rsidP="003506ED">
      <w:pPr>
        <w:pStyle w:val="Heading1"/>
        <w:rPr>
          <w:rFonts w:ascii="Times New Roman" w:hAnsi="Times New Roman"/>
          <w:b/>
          <w:caps/>
          <w:color w:val="0000FF"/>
          <w:szCs w:val="24"/>
          <w:u w:val="single"/>
        </w:rPr>
      </w:pPr>
      <w:r>
        <w:rPr>
          <w:rFonts w:ascii="Times New Roman" w:hAnsi="Times New Roman"/>
          <w:b/>
          <w:caps/>
          <w:color w:val="0000FF"/>
          <w:szCs w:val="24"/>
          <w:u w:val="single"/>
        </w:rPr>
        <w:t>Academic qualifications</w:t>
      </w:r>
    </w:p>
    <w:p w:rsidR="002D104E" w:rsidRPr="00AE4D75" w:rsidRDefault="002D104E" w:rsidP="002D104E">
      <w:pPr>
        <w:rPr>
          <w:sz w:val="10"/>
          <w:szCs w:val="1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37"/>
        <w:gridCol w:w="1283"/>
        <w:gridCol w:w="1347"/>
        <w:gridCol w:w="3501"/>
        <w:gridCol w:w="2855"/>
      </w:tblGrid>
      <w:tr w:rsidR="002D104E" w:rsidTr="003036A6">
        <w:tc>
          <w:tcPr>
            <w:tcW w:w="937" w:type="dxa"/>
            <w:shd w:val="clear" w:color="auto" w:fill="auto"/>
          </w:tcPr>
          <w:p w:rsidR="002D104E" w:rsidRPr="003036A6" w:rsidRDefault="002D104E" w:rsidP="003036A6">
            <w:pPr>
              <w:jc w:val="center"/>
              <w:rPr>
                <w:b/>
                <w:bCs/>
              </w:rPr>
            </w:pPr>
            <w:r w:rsidRPr="003036A6">
              <w:rPr>
                <w:b/>
                <w:bCs/>
              </w:rPr>
              <w:t>Degree</w:t>
            </w:r>
          </w:p>
        </w:tc>
        <w:tc>
          <w:tcPr>
            <w:tcW w:w="1283" w:type="dxa"/>
            <w:shd w:val="clear" w:color="auto" w:fill="auto"/>
          </w:tcPr>
          <w:p w:rsidR="002D104E" w:rsidRPr="003036A6" w:rsidRDefault="002D104E" w:rsidP="003036A6">
            <w:pPr>
              <w:jc w:val="center"/>
              <w:rPr>
                <w:b/>
                <w:bCs/>
              </w:rPr>
            </w:pPr>
            <w:r w:rsidRPr="003036A6">
              <w:rPr>
                <w:b/>
                <w:bCs/>
              </w:rPr>
              <w:t>Discipline</w:t>
            </w:r>
          </w:p>
        </w:tc>
        <w:tc>
          <w:tcPr>
            <w:tcW w:w="1347" w:type="dxa"/>
            <w:shd w:val="clear" w:color="auto" w:fill="auto"/>
          </w:tcPr>
          <w:p w:rsidR="002D104E" w:rsidRPr="003036A6" w:rsidRDefault="002D104E" w:rsidP="003036A6">
            <w:pPr>
              <w:jc w:val="center"/>
              <w:rPr>
                <w:b/>
                <w:bCs/>
              </w:rPr>
            </w:pPr>
            <w:r w:rsidRPr="003036A6">
              <w:rPr>
                <w:b/>
                <w:bCs/>
              </w:rPr>
              <w:t>Year of</w:t>
            </w:r>
          </w:p>
          <w:p w:rsidR="002D104E" w:rsidRPr="003036A6" w:rsidRDefault="002D104E" w:rsidP="003036A6">
            <w:pPr>
              <w:jc w:val="center"/>
              <w:rPr>
                <w:b/>
                <w:bCs/>
              </w:rPr>
            </w:pPr>
            <w:r w:rsidRPr="003036A6">
              <w:rPr>
                <w:b/>
                <w:bCs/>
              </w:rPr>
              <w:t>Passing</w:t>
            </w:r>
          </w:p>
        </w:tc>
        <w:tc>
          <w:tcPr>
            <w:tcW w:w="3501" w:type="dxa"/>
            <w:shd w:val="clear" w:color="auto" w:fill="auto"/>
          </w:tcPr>
          <w:p w:rsidR="002D104E" w:rsidRPr="003036A6" w:rsidRDefault="002D104E" w:rsidP="003036A6">
            <w:pPr>
              <w:jc w:val="center"/>
              <w:rPr>
                <w:b/>
                <w:bCs/>
              </w:rPr>
            </w:pPr>
            <w:r w:rsidRPr="003036A6">
              <w:rPr>
                <w:b/>
                <w:bCs/>
              </w:rPr>
              <w:t>Institution</w:t>
            </w:r>
          </w:p>
        </w:tc>
        <w:tc>
          <w:tcPr>
            <w:tcW w:w="2855" w:type="dxa"/>
            <w:shd w:val="clear" w:color="auto" w:fill="auto"/>
          </w:tcPr>
          <w:p w:rsidR="002D104E" w:rsidRPr="003036A6" w:rsidRDefault="002D104E" w:rsidP="003036A6">
            <w:pPr>
              <w:jc w:val="center"/>
              <w:rPr>
                <w:b/>
                <w:bCs/>
              </w:rPr>
            </w:pPr>
            <w:r w:rsidRPr="003036A6">
              <w:rPr>
                <w:b/>
                <w:bCs/>
              </w:rPr>
              <w:t>University</w:t>
            </w:r>
          </w:p>
        </w:tc>
      </w:tr>
      <w:tr w:rsidR="002D104E" w:rsidTr="003036A6">
        <w:tc>
          <w:tcPr>
            <w:tcW w:w="937" w:type="dxa"/>
            <w:shd w:val="clear" w:color="auto" w:fill="auto"/>
          </w:tcPr>
          <w:p w:rsidR="002D104E" w:rsidRDefault="002D104E" w:rsidP="002D104E">
            <w:r>
              <w:t>Ph.D.</w:t>
            </w:r>
          </w:p>
        </w:tc>
        <w:tc>
          <w:tcPr>
            <w:tcW w:w="1283" w:type="dxa"/>
            <w:shd w:val="clear" w:color="auto" w:fill="auto"/>
          </w:tcPr>
          <w:p w:rsidR="002D104E" w:rsidRDefault="002D104E" w:rsidP="002D104E"/>
        </w:tc>
        <w:tc>
          <w:tcPr>
            <w:tcW w:w="1347" w:type="dxa"/>
            <w:shd w:val="clear" w:color="auto" w:fill="auto"/>
          </w:tcPr>
          <w:p w:rsidR="00C60BEF" w:rsidRDefault="00C60BEF" w:rsidP="002D104E"/>
        </w:tc>
        <w:tc>
          <w:tcPr>
            <w:tcW w:w="3501" w:type="dxa"/>
            <w:shd w:val="clear" w:color="auto" w:fill="auto"/>
          </w:tcPr>
          <w:p w:rsidR="002D104E" w:rsidRDefault="002D104E" w:rsidP="002D104E"/>
        </w:tc>
        <w:tc>
          <w:tcPr>
            <w:tcW w:w="2855" w:type="dxa"/>
            <w:shd w:val="clear" w:color="auto" w:fill="auto"/>
          </w:tcPr>
          <w:p w:rsidR="002D104E" w:rsidRDefault="002D104E" w:rsidP="002D104E"/>
        </w:tc>
      </w:tr>
      <w:tr w:rsidR="002D104E" w:rsidTr="003036A6">
        <w:tc>
          <w:tcPr>
            <w:tcW w:w="937" w:type="dxa"/>
            <w:shd w:val="clear" w:color="auto" w:fill="auto"/>
          </w:tcPr>
          <w:p w:rsidR="002D104E" w:rsidRDefault="002D104E" w:rsidP="002D104E">
            <w:r>
              <w:t>M.Phil.</w:t>
            </w:r>
          </w:p>
        </w:tc>
        <w:tc>
          <w:tcPr>
            <w:tcW w:w="1283" w:type="dxa"/>
            <w:shd w:val="clear" w:color="auto" w:fill="auto"/>
          </w:tcPr>
          <w:p w:rsidR="002D104E" w:rsidRDefault="002D104E" w:rsidP="002D104E"/>
        </w:tc>
        <w:tc>
          <w:tcPr>
            <w:tcW w:w="1347" w:type="dxa"/>
            <w:shd w:val="clear" w:color="auto" w:fill="auto"/>
          </w:tcPr>
          <w:p w:rsidR="002D104E" w:rsidRDefault="002D104E" w:rsidP="002D104E"/>
        </w:tc>
        <w:tc>
          <w:tcPr>
            <w:tcW w:w="3501" w:type="dxa"/>
            <w:shd w:val="clear" w:color="auto" w:fill="auto"/>
          </w:tcPr>
          <w:p w:rsidR="002D104E" w:rsidRDefault="002D104E" w:rsidP="002D104E"/>
        </w:tc>
        <w:tc>
          <w:tcPr>
            <w:tcW w:w="2855" w:type="dxa"/>
            <w:shd w:val="clear" w:color="auto" w:fill="auto"/>
          </w:tcPr>
          <w:p w:rsidR="002D104E" w:rsidRDefault="002D104E" w:rsidP="002D104E"/>
        </w:tc>
      </w:tr>
      <w:tr w:rsidR="002D104E" w:rsidTr="003036A6">
        <w:tc>
          <w:tcPr>
            <w:tcW w:w="937" w:type="dxa"/>
            <w:shd w:val="clear" w:color="auto" w:fill="auto"/>
          </w:tcPr>
          <w:p w:rsidR="002D104E" w:rsidRDefault="002D104E" w:rsidP="002D104E">
            <w:r>
              <w:t>M.A.</w:t>
            </w:r>
          </w:p>
        </w:tc>
        <w:tc>
          <w:tcPr>
            <w:tcW w:w="1283" w:type="dxa"/>
            <w:shd w:val="clear" w:color="auto" w:fill="auto"/>
          </w:tcPr>
          <w:p w:rsidR="002D104E" w:rsidRDefault="002D104E" w:rsidP="002D104E"/>
        </w:tc>
        <w:tc>
          <w:tcPr>
            <w:tcW w:w="1347" w:type="dxa"/>
            <w:shd w:val="clear" w:color="auto" w:fill="auto"/>
          </w:tcPr>
          <w:p w:rsidR="002D104E" w:rsidRDefault="002D104E" w:rsidP="002D104E"/>
        </w:tc>
        <w:tc>
          <w:tcPr>
            <w:tcW w:w="3501" w:type="dxa"/>
            <w:shd w:val="clear" w:color="auto" w:fill="auto"/>
          </w:tcPr>
          <w:p w:rsidR="002D104E" w:rsidRDefault="002D104E" w:rsidP="002D104E"/>
        </w:tc>
        <w:tc>
          <w:tcPr>
            <w:tcW w:w="2855" w:type="dxa"/>
            <w:shd w:val="clear" w:color="auto" w:fill="auto"/>
          </w:tcPr>
          <w:p w:rsidR="002D104E" w:rsidRDefault="002D104E" w:rsidP="002D104E"/>
        </w:tc>
      </w:tr>
      <w:tr w:rsidR="002D104E" w:rsidTr="003036A6">
        <w:tc>
          <w:tcPr>
            <w:tcW w:w="937" w:type="dxa"/>
            <w:shd w:val="clear" w:color="auto" w:fill="auto"/>
          </w:tcPr>
          <w:p w:rsidR="002D104E" w:rsidRDefault="002D104E" w:rsidP="002D104E">
            <w:r>
              <w:t>B.A.</w:t>
            </w:r>
          </w:p>
        </w:tc>
        <w:tc>
          <w:tcPr>
            <w:tcW w:w="1283" w:type="dxa"/>
            <w:shd w:val="clear" w:color="auto" w:fill="auto"/>
          </w:tcPr>
          <w:p w:rsidR="002D104E" w:rsidRDefault="002D104E" w:rsidP="002D104E"/>
        </w:tc>
        <w:tc>
          <w:tcPr>
            <w:tcW w:w="1347" w:type="dxa"/>
            <w:shd w:val="clear" w:color="auto" w:fill="auto"/>
          </w:tcPr>
          <w:p w:rsidR="002D104E" w:rsidRDefault="002D104E" w:rsidP="002D104E"/>
        </w:tc>
        <w:tc>
          <w:tcPr>
            <w:tcW w:w="3501" w:type="dxa"/>
            <w:shd w:val="clear" w:color="auto" w:fill="auto"/>
          </w:tcPr>
          <w:p w:rsidR="002D104E" w:rsidRDefault="002D104E" w:rsidP="002D104E"/>
        </w:tc>
        <w:tc>
          <w:tcPr>
            <w:tcW w:w="2855" w:type="dxa"/>
            <w:shd w:val="clear" w:color="auto" w:fill="auto"/>
          </w:tcPr>
          <w:p w:rsidR="002D104E" w:rsidRDefault="002D104E" w:rsidP="002D104E"/>
        </w:tc>
      </w:tr>
    </w:tbl>
    <w:p w:rsidR="002D104E" w:rsidRDefault="002D104E" w:rsidP="002D104E"/>
    <w:p w:rsidR="0065522E" w:rsidRDefault="0065522E" w:rsidP="0065522E">
      <w:pPr>
        <w:pStyle w:val="Heading1"/>
        <w:rPr>
          <w:rFonts w:ascii="Times New Roman" w:hAnsi="Times New Roman"/>
          <w:b/>
          <w:caps/>
          <w:color w:val="0000FF"/>
          <w:szCs w:val="24"/>
          <w:u w:val="single"/>
        </w:rPr>
      </w:pPr>
      <w:r>
        <w:rPr>
          <w:rFonts w:ascii="Times New Roman" w:hAnsi="Times New Roman"/>
          <w:b/>
          <w:caps/>
          <w:color w:val="0000FF"/>
          <w:szCs w:val="24"/>
          <w:u w:val="single"/>
        </w:rPr>
        <w:t>Additional qualifications</w:t>
      </w:r>
    </w:p>
    <w:p w:rsidR="0065522E" w:rsidRPr="0065522E" w:rsidRDefault="0065522E" w:rsidP="002D104E">
      <w:pPr>
        <w:rPr>
          <w:sz w:val="12"/>
          <w:szCs w:val="1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37"/>
        <w:gridCol w:w="1615"/>
        <w:gridCol w:w="2551"/>
        <w:gridCol w:w="4820"/>
      </w:tblGrid>
      <w:tr w:rsidR="0065522E" w:rsidRPr="003036A6" w:rsidTr="003036A6">
        <w:tc>
          <w:tcPr>
            <w:tcW w:w="937" w:type="dxa"/>
            <w:shd w:val="clear" w:color="auto" w:fill="auto"/>
          </w:tcPr>
          <w:p w:rsidR="0065522E" w:rsidRPr="003036A6" w:rsidRDefault="0065522E" w:rsidP="003036A6">
            <w:pPr>
              <w:jc w:val="center"/>
              <w:rPr>
                <w:b/>
                <w:bCs/>
              </w:rPr>
            </w:pPr>
          </w:p>
        </w:tc>
        <w:tc>
          <w:tcPr>
            <w:tcW w:w="1615" w:type="dxa"/>
            <w:shd w:val="clear" w:color="auto" w:fill="auto"/>
          </w:tcPr>
          <w:p w:rsidR="0065522E" w:rsidRPr="003036A6" w:rsidRDefault="0065522E" w:rsidP="003036A6">
            <w:pPr>
              <w:jc w:val="center"/>
              <w:rPr>
                <w:b/>
                <w:bCs/>
              </w:rPr>
            </w:pPr>
            <w:r w:rsidRPr="003036A6">
              <w:rPr>
                <w:b/>
                <w:bCs/>
              </w:rPr>
              <w:t>Discipline</w:t>
            </w:r>
          </w:p>
        </w:tc>
        <w:tc>
          <w:tcPr>
            <w:tcW w:w="2551" w:type="dxa"/>
            <w:shd w:val="clear" w:color="auto" w:fill="auto"/>
          </w:tcPr>
          <w:p w:rsidR="0065522E" w:rsidRPr="003036A6" w:rsidRDefault="0065522E" w:rsidP="003036A6">
            <w:pPr>
              <w:jc w:val="center"/>
              <w:rPr>
                <w:b/>
                <w:bCs/>
              </w:rPr>
            </w:pPr>
            <w:r w:rsidRPr="003036A6">
              <w:rPr>
                <w:b/>
                <w:bCs/>
              </w:rPr>
              <w:t>Year of Passing</w:t>
            </w:r>
          </w:p>
        </w:tc>
        <w:tc>
          <w:tcPr>
            <w:tcW w:w="4820" w:type="dxa"/>
            <w:shd w:val="clear" w:color="auto" w:fill="auto"/>
          </w:tcPr>
          <w:p w:rsidR="0065522E" w:rsidRPr="003036A6" w:rsidRDefault="0065522E" w:rsidP="003036A6">
            <w:pPr>
              <w:jc w:val="center"/>
              <w:rPr>
                <w:b/>
                <w:bCs/>
              </w:rPr>
            </w:pPr>
            <w:r w:rsidRPr="003036A6">
              <w:rPr>
                <w:b/>
                <w:bCs/>
              </w:rPr>
              <w:t>University</w:t>
            </w:r>
          </w:p>
        </w:tc>
      </w:tr>
      <w:tr w:rsidR="0065522E" w:rsidTr="003036A6">
        <w:tc>
          <w:tcPr>
            <w:tcW w:w="937" w:type="dxa"/>
            <w:shd w:val="clear" w:color="auto" w:fill="auto"/>
          </w:tcPr>
          <w:p w:rsidR="0065522E" w:rsidRDefault="0065522E" w:rsidP="0065522E">
            <w:r>
              <w:t>NET</w:t>
            </w:r>
          </w:p>
        </w:tc>
        <w:tc>
          <w:tcPr>
            <w:tcW w:w="1615" w:type="dxa"/>
            <w:shd w:val="clear" w:color="auto" w:fill="auto"/>
          </w:tcPr>
          <w:p w:rsidR="0065522E" w:rsidRDefault="0065522E" w:rsidP="003036A6"/>
        </w:tc>
        <w:tc>
          <w:tcPr>
            <w:tcW w:w="2551" w:type="dxa"/>
            <w:shd w:val="clear" w:color="auto" w:fill="auto"/>
          </w:tcPr>
          <w:p w:rsidR="0065522E" w:rsidRDefault="0065522E" w:rsidP="003036A6"/>
        </w:tc>
        <w:tc>
          <w:tcPr>
            <w:tcW w:w="4820" w:type="dxa"/>
            <w:shd w:val="clear" w:color="auto" w:fill="auto"/>
          </w:tcPr>
          <w:p w:rsidR="0065522E" w:rsidRDefault="0065522E" w:rsidP="003036A6"/>
        </w:tc>
      </w:tr>
      <w:tr w:rsidR="0065522E" w:rsidTr="003036A6">
        <w:tc>
          <w:tcPr>
            <w:tcW w:w="937" w:type="dxa"/>
            <w:shd w:val="clear" w:color="auto" w:fill="auto"/>
          </w:tcPr>
          <w:p w:rsidR="0065522E" w:rsidRDefault="0065522E" w:rsidP="0065522E">
            <w:r>
              <w:t>SET</w:t>
            </w:r>
          </w:p>
        </w:tc>
        <w:tc>
          <w:tcPr>
            <w:tcW w:w="1615" w:type="dxa"/>
            <w:shd w:val="clear" w:color="auto" w:fill="auto"/>
          </w:tcPr>
          <w:p w:rsidR="0065522E" w:rsidRDefault="0065522E" w:rsidP="003036A6"/>
        </w:tc>
        <w:tc>
          <w:tcPr>
            <w:tcW w:w="2551" w:type="dxa"/>
            <w:shd w:val="clear" w:color="auto" w:fill="auto"/>
          </w:tcPr>
          <w:p w:rsidR="0065522E" w:rsidRDefault="0065522E" w:rsidP="003036A6"/>
        </w:tc>
        <w:tc>
          <w:tcPr>
            <w:tcW w:w="4820" w:type="dxa"/>
            <w:shd w:val="clear" w:color="auto" w:fill="auto"/>
          </w:tcPr>
          <w:p w:rsidR="0065522E" w:rsidRDefault="0065522E" w:rsidP="003036A6"/>
        </w:tc>
      </w:tr>
      <w:tr w:rsidR="0065522E" w:rsidTr="003036A6">
        <w:tc>
          <w:tcPr>
            <w:tcW w:w="937" w:type="dxa"/>
            <w:shd w:val="clear" w:color="auto" w:fill="auto"/>
          </w:tcPr>
          <w:p w:rsidR="0065522E" w:rsidRDefault="0065522E" w:rsidP="0065522E">
            <w:r>
              <w:t>B.Ed.,</w:t>
            </w:r>
          </w:p>
        </w:tc>
        <w:tc>
          <w:tcPr>
            <w:tcW w:w="1615" w:type="dxa"/>
            <w:shd w:val="clear" w:color="auto" w:fill="auto"/>
          </w:tcPr>
          <w:p w:rsidR="0065522E" w:rsidRDefault="0065522E" w:rsidP="003036A6"/>
        </w:tc>
        <w:tc>
          <w:tcPr>
            <w:tcW w:w="2551" w:type="dxa"/>
            <w:shd w:val="clear" w:color="auto" w:fill="auto"/>
          </w:tcPr>
          <w:p w:rsidR="0065522E" w:rsidRDefault="0065522E" w:rsidP="003036A6"/>
        </w:tc>
        <w:tc>
          <w:tcPr>
            <w:tcW w:w="4820" w:type="dxa"/>
            <w:shd w:val="clear" w:color="auto" w:fill="auto"/>
          </w:tcPr>
          <w:p w:rsidR="0065522E" w:rsidRDefault="0065522E" w:rsidP="003036A6"/>
        </w:tc>
      </w:tr>
      <w:tr w:rsidR="0065522E" w:rsidTr="003036A6">
        <w:tc>
          <w:tcPr>
            <w:tcW w:w="937" w:type="dxa"/>
            <w:shd w:val="clear" w:color="auto" w:fill="auto"/>
          </w:tcPr>
          <w:p w:rsidR="0065522E" w:rsidRDefault="0065522E" w:rsidP="0065522E">
            <w:r>
              <w:t>M.Ed.,</w:t>
            </w:r>
          </w:p>
        </w:tc>
        <w:tc>
          <w:tcPr>
            <w:tcW w:w="1615" w:type="dxa"/>
            <w:shd w:val="clear" w:color="auto" w:fill="auto"/>
          </w:tcPr>
          <w:p w:rsidR="0065522E" w:rsidRDefault="0065522E" w:rsidP="003036A6"/>
        </w:tc>
        <w:tc>
          <w:tcPr>
            <w:tcW w:w="2551" w:type="dxa"/>
            <w:shd w:val="clear" w:color="auto" w:fill="auto"/>
          </w:tcPr>
          <w:p w:rsidR="0065522E" w:rsidRDefault="0065522E" w:rsidP="003036A6"/>
        </w:tc>
        <w:tc>
          <w:tcPr>
            <w:tcW w:w="4820" w:type="dxa"/>
            <w:shd w:val="clear" w:color="auto" w:fill="auto"/>
          </w:tcPr>
          <w:p w:rsidR="0065522E" w:rsidRDefault="0065522E" w:rsidP="003036A6"/>
        </w:tc>
      </w:tr>
    </w:tbl>
    <w:p w:rsidR="0065522E" w:rsidRPr="002D104E" w:rsidRDefault="0065522E" w:rsidP="002D104E"/>
    <w:p w:rsidR="00C60BEF" w:rsidRDefault="00C60BEF" w:rsidP="00C60BEF">
      <w:pPr>
        <w:pStyle w:val="Heading3"/>
        <w:rPr>
          <w:rFonts w:ascii="Times New Roman" w:hAnsi="Times New Roman"/>
          <w:caps/>
          <w:color w:val="0000FF"/>
          <w:szCs w:val="24"/>
          <w:u w:val="single"/>
        </w:rPr>
      </w:pPr>
      <w:r w:rsidRPr="00540926">
        <w:rPr>
          <w:rFonts w:ascii="Times New Roman" w:hAnsi="Times New Roman"/>
          <w:caps/>
          <w:color w:val="0000FF"/>
          <w:szCs w:val="24"/>
          <w:u w:val="single"/>
        </w:rPr>
        <w:t>Professional InformationS</w:t>
      </w:r>
    </w:p>
    <w:p w:rsidR="00FF1D3F" w:rsidRPr="00AE4D75" w:rsidRDefault="00FF1D3F" w:rsidP="00FF1D3F">
      <w:pPr>
        <w:rPr>
          <w:sz w:val="10"/>
          <w:szCs w:val="10"/>
        </w:rPr>
      </w:pPr>
    </w:p>
    <w:p w:rsidR="00FF1D3F" w:rsidRDefault="00C60BEF" w:rsidP="002D104E">
      <w:r>
        <w:t xml:space="preserve">Teaching </w:t>
      </w:r>
      <w:r w:rsidR="00FF1D3F">
        <w:t>Experience</w:t>
      </w:r>
      <w:r>
        <w:tab/>
      </w:r>
      <w:r>
        <w:tab/>
      </w:r>
      <w:r>
        <w:tab/>
        <w:t>: 16 years</w:t>
      </w:r>
    </w:p>
    <w:p w:rsidR="002D104E" w:rsidRDefault="00C60BEF" w:rsidP="002D104E">
      <w: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550"/>
        <w:gridCol w:w="3383"/>
        <w:gridCol w:w="3147"/>
      </w:tblGrid>
      <w:tr w:rsidR="00C60BEF" w:rsidTr="003036A6">
        <w:tc>
          <w:tcPr>
            <w:tcW w:w="3550" w:type="dxa"/>
            <w:shd w:val="clear" w:color="auto" w:fill="auto"/>
          </w:tcPr>
          <w:p w:rsidR="00C60BEF" w:rsidRPr="003036A6" w:rsidRDefault="00C60BEF" w:rsidP="003036A6">
            <w:pPr>
              <w:jc w:val="center"/>
              <w:rPr>
                <w:b/>
                <w:bCs/>
              </w:rPr>
            </w:pPr>
            <w:r w:rsidRPr="003036A6">
              <w:rPr>
                <w:b/>
                <w:bCs/>
              </w:rPr>
              <w:t>Designation</w:t>
            </w:r>
          </w:p>
        </w:tc>
        <w:tc>
          <w:tcPr>
            <w:tcW w:w="3383" w:type="dxa"/>
            <w:shd w:val="clear" w:color="auto" w:fill="auto"/>
          </w:tcPr>
          <w:p w:rsidR="00C60BEF" w:rsidRPr="003036A6" w:rsidRDefault="00C60BEF" w:rsidP="003036A6">
            <w:pPr>
              <w:jc w:val="center"/>
              <w:rPr>
                <w:b/>
                <w:bCs/>
              </w:rPr>
            </w:pPr>
            <w:r w:rsidRPr="003036A6">
              <w:rPr>
                <w:b/>
                <w:bCs/>
              </w:rPr>
              <w:t>Institution</w:t>
            </w:r>
          </w:p>
        </w:tc>
        <w:tc>
          <w:tcPr>
            <w:tcW w:w="3147" w:type="dxa"/>
            <w:shd w:val="clear" w:color="auto" w:fill="auto"/>
          </w:tcPr>
          <w:p w:rsidR="00C60BEF" w:rsidRPr="003036A6" w:rsidRDefault="00C60BEF" w:rsidP="003036A6">
            <w:pPr>
              <w:jc w:val="center"/>
              <w:rPr>
                <w:b/>
                <w:bCs/>
              </w:rPr>
            </w:pPr>
            <w:r w:rsidRPr="003036A6">
              <w:rPr>
                <w:b/>
                <w:bCs/>
              </w:rPr>
              <w:t>Period of Work</w:t>
            </w:r>
          </w:p>
        </w:tc>
      </w:tr>
      <w:tr w:rsidR="00C60BEF" w:rsidTr="003036A6">
        <w:tc>
          <w:tcPr>
            <w:tcW w:w="3550" w:type="dxa"/>
            <w:shd w:val="clear" w:color="auto" w:fill="auto"/>
          </w:tcPr>
          <w:p w:rsidR="00C60BEF" w:rsidRDefault="00C60BEF" w:rsidP="002D104E">
            <w:r>
              <w:t>Associate Professor</w:t>
            </w:r>
          </w:p>
        </w:tc>
        <w:tc>
          <w:tcPr>
            <w:tcW w:w="3383" w:type="dxa"/>
            <w:shd w:val="clear" w:color="auto" w:fill="auto"/>
          </w:tcPr>
          <w:p w:rsidR="00C60BEF" w:rsidRDefault="00C60BEF" w:rsidP="002D104E"/>
        </w:tc>
        <w:tc>
          <w:tcPr>
            <w:tcW w:w="3147" w:type="dxa"/>
            <w:shd w:val="clear" w:color="auto" w:fill="auto"/>
          </w:tcPr>
          <w:p w:rsidR="00C60BEF" w:rsidRDefault="00C60BEF" w:rsidP="002D104E"/>
        </w:tc>
      </w:tr>
      <w:tr w:rsidR="00C60BEF" w:rsidTr="003036A6">
        <w:tc>
          <w:tcPr>
            <w:tcW w:w="3550" w:type="dxa"/>
            <w:shd w:val="clear" w:color="auto" w:fill="auto"/>
          </w:tcPr>
          <w:p w:rsidR="00C60BEF" w:rsidRDefault="00694928" w:rsidP="002D104E">
            <w:r>
              <w:t>Assistant Professor</w:t>
            </w:r>
          </w:p>
        </w:tc>
        <w:tc>
          <w:tcPr>
            <w:tcW w:w="3383" w:type="dxa"/>
            <w:shd w:val="clear" w:color="auto" w:fill="auto"/>
          </w:tcPr>
          <w:p w:rsidR="00C60BEF" w:rsidRDefault="00C60BEF" w:rsidP="002D104E"/>
        </w:tc>
        <w:tc>
          <w:tcPr>
            <w:tcW w:w="3147" w:type="dxa"/>
            <w:shd w:val="clear" w:color="auto" w:fill="auto"/>
          </w:tcPr>
          <w:p w:rsidR="00C60BEF" w:rsidRDefault="00C60BEF" w:rsidP="002D104E"/>
        </w:tc>
      </w:tr>
      <w:tr w:rsidR="00C60BEF" w:rsidTr="003036A6">
        <w:tc>
          <w:tcPr>
            <w:tcW w:w="3550" w:type="dxa"/>
            <w:shd w:val="clear" w:color="auto" w:fill="auto"/>
          </w:tcPr>
          <w:p w:rsidR="00C60BEF" w:rsidRDefault="00C60BEF" w:rsidP="002D104E"/>
        </w:tc>
        <w:tc>
          <w:tcPr>
            <w:tcW w:w="3383" w:type="dxa"/>
            <w:shd w:val="clear" w:color="auto" w:fill="auto"/>
          </w:tcPr>
          <w:p w:rsidR="00C60BEF" w:rsidRDefault="00C60BEF" w:rsidP="002D104E"/>
        </w:tc>
        <w:tc>
          <w:tcPr>
            <w:tcW w:w="3147" w:type="dxa"/>
            <w:shd w:val="clear" w:color="auto" w:fill="auto"/>
          </w:tcPr>
          <w:p w:rsidR="00C60BEF" w:rsidRDefault="00C60BEF" w:rsidP="002D104E"/>
        </w:tc>
      </w:tr>
      <w:tr w:rsidR="00C60BEF" w:rsidTr="003036A6">
        <w:tc>
          <w:tcPr>
            <w:tcW w:w="3550" w:type="dxa"/>
            <w:shd w:val="clear" w:color="auto" w:fill="auto"/>
          </w:tcPr>
          <w:p w:rsidR="00C60BEF" w:rsidRDefault="00C60BEF" w:rsidP="002D104E"/>
        </w:tc>
        <w:tc>
          <w:tcPr>
            <w:tcW w:w="3383" w:type="dxa"/>
            <w:shd w:val="clear" w:color="auto" w:fill="auto"/>
          </w:tcPr>
          <w:p w:rsidR="00C60BEF" w:rsidRDefault="00C60BEF" w:rsidP="002D104E"/>
        </w:tc>
        <w:tc>
          <w:tcPr>
            <w:tcW w:w="3147" w:type="dxa"/>
            <w:shd w:val="clear" w:color="auto" w:fill="auto"/>
          </w:tcPr>
          <w:p w:rsidR="00C60BEF" w:rsidRDefault="00C60BEF" w:rsidP="00FF1D3F"/>
        </w:tc>
      </w:tr>
    </w:tbl>
    <w:p w:rsidR="00C60BEF" w:rsidRDefault="00C60BEF" w:rsidP="002D104E"/>
    <w:p w:rsidR="00D23B29" w:rsidRDefault="00D23B29" w:rsidP="002D104E"/>
    <w:p w:rsidR="002D104E" w:rsidRDefault="00FF1D3F" w:rsidP="002D104E">
      <w:r>
        <w:t>Subjects Taught</w:t>
      </w:r>
      <w:r>
        <w:tab/>
      </w:r>
      <w:r>
        <w:tab/>
      </w:r>
      <w:r>
        <w:tab/>
        <w:t>:</w:t>
      </w:r>
    </w:p>
    <w:p w:rsidR="00FF1D3F" w:rsidRDefault="00FF1D3F" w:rsidP="002D104E"/>
    <w:p w:rsidR="00FF1D3F" w:rsidRDefault="00FF1D3F" w:rsidP="002D104E">
      <w:r>
        <w:t>Specialization</w:t>
      </w:r>
      <w:r>
        <w:tab/>
      </w:r>
      <w:r>
        <w:tab/>
      </w:r>
      <w:r>
        <w:tab/>
      </w:r>
      <w:r>
        <w:tab/>
        <w:t>:</w:t>
      </w:r>
      <w:r>
        <w:tab/>
      </w:r>
    </w:p>
    <w:p w:rsidR="002D104E" w:rsidRDefault="002D104E" w:rsidP="002D104E"/>
    <w:p w:rsidR="00B734B2" w:rsidRDefault="00B734B2" w:rsidP="002D104E"/>
    <w:p w:rsidR="00B734B2" w:rsidRDefault="00B734B2" w:rsidP="002D104E"/>
    <w:p w:rsidR="00B734B2" w:rsidRDefault="00B734B2" w:rsidP="002D104E"/>
    <w:p w:rsidR="00B734B2" w:rsidRDefault="00B734B2" w:rsidP="002D104E"/>
    <w:p w:rsidR="00FF1D3F" w:rsidRPr="00AE4D75" w:rsidRDefault="00FF1D3F" w:rsidP="00FF1D3F">
      <w:pPr>
        <w:rPr>
          <w:b/>
          <w:bCs/>
          <w:caps/>
          <w:color w:val="0000FF"/>
          <w:u w:val="single"/>
        </w:rPr>
      </w:pPr>
      <w:r w:rsidRPr="00AE4D75">
        <w:rPr>
          <w:b/>
          <w:bCs/>
          <w:caps/>
          <w:color w:val="0000FF"/>
          <w:u w:val="single"/>
        </w:rPr>
        <w:t xml:space="preserve">Participation in Training ProgrammES </w:t>
      </w:r>
    </w:p>
    <w:p w:rsidR="002D104E" w:rsidRPr="003036A6" w:rsidRDefault="002D104E" w:rsidP="003506ED">
      <w:pPr>
        <w:pStyle w:val="Heading1"/>
        <w:rPr>
          <w:rFonts w:ascii="Times New Roman" w:hAnsi="Times New Roman"/>
          <w:b/>
          <w:caps/>
          <w:color w:val="000000"/>
          <w:sz w:val="10"/>
          <w:szCs w:val="10"/>
          <w:u w:val="single"/>
        </w:rPr>
      </w:pPr>
    </w:p>
    <w:p w:rsidR="00FF1D3F" w:rsidRDefault="00B734B2" w:rsidP="00FF1D3F">
      <w:r>
        <w:t>Orientation,</w:t>
      </w:r>
      <w:r w:rsidR="006445F2">
        <w:t xml:space="preserve"> </w:t>
      </w:r>
      <w:r w:rsidR="005D6E90">
        <w:t xml:space="preserve">Refresher </w:t>
      </w:r>
      <w:r>
        <w:t>Course an</w:t>
      </w:r>
      <w:r w:rsidR="006445F2">
        <w:t xml:space="preserve">d any other Training Programme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261"/>
        <w:gridCol w:w="1725"/>
        <w:gridCol w:w="3236"/>
        <w:gridCol w:w="1858"/>
      </w:tblGrid>
      <w:tr w:rsidR="00FF1D3F" w:rsidTr="003036A6">
        <w:tc>
          <w:tcPr>
            <w:tcW w:w="3261" w:type="dxa"/>
            <w:shd w:val="clear" w:color="auto" w:fill="auto"/>
          </w:tcPr>
          <w:p w:rsidR="00FF1D3F" w:rsidRPr="003036A6" w:rsidRDefault="005D6E90" w:rsidP="003036A6">
            <w:pPr>
              <w:jc w:val="center"/>
              <w:rPr>
                <w:b/>
                <w:bCs/>
              </w:rPr>
            </w:pPr>
            <w:r w:rsidRPr="003036A6">
              <w:rPr>
                <w:b/>
                <w:bCs/>
              </w:rPr>
              <w:t>University</w:t>
            </w:r>
            <w:r w:rsidR="006445F2">
              <w:rPr>
                <w:b/>
                <w:bCs/>
              </w:rPr>
              <w:t>/Institution</w:t>
            </w:r>
          </w:p>
        </w:tc>
        <w:tc>
          <w:tcPr>
            <w:tcW w:w="1725" w:type="dxa"/>
            <w:shd w:val="clear" w:color="auto" w:fill="auto"/>
          </w:tcPr>
          <w:p w:rsidR="00FF1D3F" w:rsidRPr="003036A6" w:rsidRDefault="005D6E90" w:rsidP="003036A6">
            <w:pPr>
              <w:jc w:val="center"/>
              <w:rPr>
                <w:b/>
                <w:bCs/>
              </w:rPr>
            </w:pPr>
            <w:r w:rsidRPr="003036A6">
              <w:rPr>
                <w:b/>
                <w:bCs/>
              </w:rPr>
              <w:t>Programme</w:t>
            </w:r>
          </w:p>
        </w:tc>
        <w:tc>
          <w:tcPr>
            <w:tcW w:w="3236" w:type="dxa"/>
            <w:shd w:val="clear" w:color="auto" w:fill="auto"/>
          </w:tcPr>
          <w:p w:rsidR="00FF1D3F" w:rsidRPr="003036A6" w:rsidRDefault="005D6E90" w:rsidP="003036A6">
            <w:pPr>
              <w:jc w:val="center"/>
              <w:rPr>
                <w:b/>
                <w:bCs/>
              </w:rPr>
            </w:pPr>
            <w:r w:rsidRPr="003036A6">
              <w:rPr>
                <w:b/>
                <w:bCs/>
              </w:rPr>
              <w:t>Period</w:t>
            </w:r>
          </w:p>
        </w:tc>
        <w:tc>
          <w:tcPr>
            <w:tcW w:w="1858" w:type="dxa"/>
            <w:shd w:val="clear" w:color="auto" w:fill="auto"/>
          </w:tcPr>
          <w:p w:rsidR="00FF1D3F" w:rsidRPr="003036A6" w:rsidRDefault="005D6E90" w:rsidP="003036A6">
            <w:pPr>
              <w:jc w:val="center"/>
              <w:rPr>
                <w:b/>
                <w:bCs/>
              </w:rPr>
            </w:pPr>
            <w:r w:rsidRPr="003036A6">
              <w:rPr>
                <w:b/>
                <w:bCs/>
              </w:rPr>
              <w:t>No. of Days</w:t>
            </w:r>
          </w:p>
        </w:tc>
      </w:tr>
      <w:tr w:rsidR="00FF1D3F" w:rsidTr="003036A6">
        <w:tc>
          <w:tcPr>
            <w:tcW w:w="3261" w:type="dxa"/>
            <w:shd w:val="clear" w:color="auto" w:fill="auto"/>
          </w:tcPr>
          <w:p w:rsidR="00FF1D3F" w:rsidRDefault="00FF1D3F" w:rsidP="00FF1D3F"/>
        </w:tc>
        <w:tc>
          <w:tcPr>
            <w:tcW w:w="1725" w:type="dxa"/>
            <w:shd w:val="clear" w:color="auto" w:fill="auto"/>
          </w:tcPr>
          <w:p w:rsidR="00FF1D3F" w:rsidRDefault="00FF1D3F" w:rsidP="00FF1D3F"/>
        </w:tc>
        <w:tc>
          <w:tcPr>
            <w:tcW w:w="3236" w:type="dxa"/>
            <w:shd w:val="clear" w:color="auto" w:fill="auto"/>
          </w:tcPr>
          <w:p w:rsidR="00FF1D3F" w:rsidRDefault="00FF1D3F" w:rsidP="00FF1D3F"/>
        </w:tc>
        <w:tc>
          <w:tcPr>
            <w:tcW w:w="1858" w:type="dxa"/>
            <w:shd w:val="clear" w:color="auto" w:fill="auto"/>
          </w:tcPr>
          <w:p w:rsidR="00FF1D3F" w:rsidRDefault="00FF1D3F" w:rsidP="003036A6">
            <w:pPr>
              <w:jc w:val="center"/>
            </w:pPr>
          </w:p>
        </w:tc>
      </w:tr>
      <w:tr w:rsidR="000C67A2" w:rsidTr="003036A6">
        <w:tc>
          <w:tcPr>
            <w:tcW w:w="3261" w:type="dxa"/>
            <w:shd w:val="clear" w:color="auto" w:fill="auto"/>
          </w:tcPr>
          <w:p w:rsidR="000C67A2" w:rsidRDefault="000C67A2" w:rsidP="00FF1D3F"/>
        </w:tc>
        <w:tc>
          <w:tcPr>
            <w:tcW w:w="1725" w:type="dxa"/>
            <w:shd w:val="clear" w:color="auto" w:fill="auto"/>
          </w:tcPr>
          <w:p w:rsidR="000C67A2" w:rsidRDefault="000C67A2" w:rsidP="00FF1D3F"/>
        </w:tc>
        <w:tc>
          <w:tcPr>
            <w:tcW w:w="3236" w:type="dxa"/>
            <w:shd w:val="clear" w:color="auto" w:fill="auto"/>
          </w:tcPr>
          <w:p w:rsidR="000C67A2" w:rsidRDefault="000C67A2" w:rsidP="00FF1D3F"/>
        </w:tc>
        <w:tc>
          <w:tcPr>
            <w:tcW w:w="1858" w:type="dxa"/>
            <w:shd w:val="clear" w:color="auto" w:fill="auto"/>
          </w:tcPr>
          <w:p w:rsidR="000C67A2" w:rsidRDefault="000C67A2" w:rsidP="003036A6">
            <w:pPr>
              <w:jc w:val="center"/>
            </w:pPr>
          </w:p>
        </w:tc>
      </w:tr>
    </w:tbl>
    <w:p w:rsidR="00FF1D3F" w:rsidRPr="00FF1D3F" w:rsidRDefault="00FF1D3F" w:rsidP="00FF1D3F"/>
    <w:p w:rsidR="002D104E" w:rsidRDefault="002D104E" w:rsidP="003506ED">
      <w:pPr>
        <w:pStyle w:val="Heading1"/>
        <w:rPr>
          <w:rFonts w:ascii="Times New Roman" w:hAnsi="Times New Roman"/>
          <w:b/>
          <w:caps/>
          <w:color w:val="0000FF"/>
          <w:szCs w:val="24"/>
          <w:u w:val="single"/>
        </w:rPr>
      </w:pPr>
    </w:p>
    <w:p w:rsidR="003506ED" w:rsidRPr="00540926" w:rsidRDefault="003506ED" w:rsidP="003506ED">
      <w:pPr>
        <w:pStyle w:val="Heading1"/>
        <w:rPr>
          <w:rFonts w:ascii="Times New Roman" w:hAnsi="Times New Roman"/>
          <w:b/>
          <w:caps/>
          <w:color w:val="0000FF"/>
          <w:szCs w:val="24"/>
          <w:u w:val="single"/>
        </w:rPr>
      </w:pPr>
      <w:r>
        <w:rPr>
          <w:rFonts w:ascii="Times New Roman" w:hAnsi="Times New Roman"/>
          <w:b/>
          <w:caps/>
          <w:color w:val="0000FF"/>
          <w:szCs w:val="24"/>
          <w:u w:val="single"/>
        </w:rPr>
        <w:t>RESEARCHER INFORMATION</w:t>
      </w:r>
    </w:p>
    <w:p w:rsidR="00406A8C" w:rsidRPr="00AE4D75" w:rsidRDefault="00406A8C" w:rsidP="00540926">
      <w:pPr>
        <w:rPr>
          <w:sz w:val="10"/>
          <w:szCs w:val="1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288"/>
        <w:gridCol w:w="3396"/>
        <w:gridCol w:w="3396"/>
      </w:tblGrid>
      <w:tr w:rsidR="00406A8C" w:rsidTr="003036A6">
        <w:tc>
          <w:tcPr>
            <w:tcW w:w="3288" w:type="dxa"/>
            <w:shd w:val="clear" w:color="auto" w:fill="auto"/>
          </w:tcPr>
          <w:p w:rsidR="00406A8C" w:rsidRPr="003036A6" w:rsidRDefault="00406A8C" w:rsidP="003036A6">
            <w:pPr>
              <w:jc w:val="center"/>
              <w:rPr>
                <w:b/>
                <w:bCs/>
              </w:rPr>
            </w:pPr>
            <w:r w:rsidRPr="003036A6">
              <w:rPr>
                <w:b/>
                <w:bCs/>
              </w:rPr>
              <w:t>Researcher ID</w:t>
            </w:r>
          </w:p>
        </w:tc>
        <w:tc>
          <w:tcPr>
            <w:tcW w:w="3396" w:type="dxa"/>
            <w:shd w:val="clear" w:color="auto" w:fill="auto"/>
          </w:tcPr>
          <w:p w:rsidR="00406A8C" w:rsidRPr="003036A6" w:rsidRDefault="00406A8C" w:rsidP="003036A6">
            <w:pPr>
              <w:jc w:val="center"/>
              <w:rPr>
                <w:b/>
                <w:bCs/>
              </w:rPr>
            </w:pPr>
            <w:r w:rsidRPr="003036A6">
              <w:rPr>
                <w:b/>
                <w:bCs/>
              </w:rPr>
              <w:t>Scopus ID</w:t>
            </w:r>
          </w:p>
        </w:tc>
        <w:tc>
          <w:tcPr>
            <w:tcW w:w="3396" w:type="dxa"/>
            <w:shd w:val="clear" w:color="auto" w:fill="auto"/>
          </w:tcPr>
          <w:p w:rsidR="00406A8C" w:rsidRPr="003036A6" w:rsidRDefault="00406A8C" w:rsidP="003036A6">
            <w:pPr>
              <w:jc w:val="center"/>
              <w:rPr>
                <w:b/>
                <w:bCs/>
              </w:rPr>
            </w:pPr>
            <w:r w:rsidRPr="003036A6">
              <w:rPr>
                <w:b/>
                <w:bCs/>
              </w:rPr>
              <w:t>ORCHID ID</w:t>
            </w:r>
          </w:p>
        </w:tc>
      </w:tr>
      <w:tr w:rsidR="00406A8C" w:rsidTr="003036A6">
        <w:tc>
          <w:tcPr>
            <w:tcW w:w="3288" w:type="dxa"/>
            <w:shd w:val="clear" w:color="auto" w:fill="auto"/>
          </w:tcPr>
          <w:p w:rsidR="00406A8C" w:rsidRDefault="00406A8C" w:rsidP="00540926"/>
        </w:tc>
        <w:tc>
          <w:tcPr>
            <w:tcW w:w="3396" w:type="dxa"/>
            <w:shd w:val="clear" w:color="auto" w:fill="auto"/>
          </w:tcPr>
          <w:p w:rsidR="00406A8C" w:rsidRDefault="00406A8C" w:rsidP="00540926"/>
        </w:tc>
        <w:tc>
          <w:tcPr>
            <w:tcW w:w="3396" w:type="dxa"/>
            <w:shd w:val="clear" w:color="auto" w:fill="auto"/>
          </w:tcPr>
          <w:p w:rsidR="00406A8C" w:rsidRDefault="00406A8C" w:rsidP="00540926"/>
        </w:tc>
      </w:tr>
    </w:tbl>
    <w:p w:rsidR="00406A8C" w:rsidRDefault="00406A8C" w:rsidP="00540926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288"/>
        <w:gridCol w:w="3396"/>
        <w:gridCol w:w="3396"/>
      </w:tblGrid>
      <w:tr w:rsidR="00406A8C" w:rsidTr="003036A6">
        <w:tc>
          <w:tcPr>
            <w:tcW w:w="3288" w:type="dxa"/>
            <w:shd w:val="clear" w:color="auto" w:fill="auto"/>
          </w:tcPr>
          <w:p w:rsidR="00406A8C" w:rsidRPr="003036A6" w:rsidRDefault="00406A8C" w:rsidP="003036A6">
            <w:pPr>
              <w:jc w:val="center"/>
              <w:rPr>
                <w:b/>
                <w:bCs/>
              </w:rPr>
            </w:pPr>
            <w:r w:rsidRPr="003036A6">
              <w:rPr>
                <w:b/>
                <w:bCs/>
              </w:rPr>
              <w:t>Official Website</w:t>
            </w:r>
          </w:p>
        </w:tc>
        <w:tc>
          <w:tcPr>
            <w:tcW w:w="3396" w:type="dxa"/>
            <w:shd w:val="clear" w:color="auto" w:fill="auto"/>
          </w:tcPr>
          <w:p w:rsidR="00406A8C" w:rsidRPr="003036A6" w:rsidRDefault="00406A8C" w:rsidP="003036A6">
            <w:pPr>
              <w:jc w:val="center"/>
              <w:rPr>
                <w:b/>
                <w:bCs/>
              </w:rPr>
            </w:pPr>
            <w:r w:rsidRPr="003036A6">
              <w:rPr>
                <w:b/>
                <w:bCs/>
              </w:rPr>
              <w:t>Researchgate Website</w:t>
            </w:r>
          </w:p>
        </w:tc>
        <w:tc>
          <w:tcPr>
            <w:tcW w:w="3396" w:type="dxa"/>
            <w:shd w:val="clear" w:color="auto" w:fill="auto"/>
          </w:tcPr>
          <w:p w:rsidR="00406A8C" w:rsidRPr="003036A6" w:rsidRDefault="00406A8C" w:rsidP="006445F2">
            <w:pPr>
              <w:jc w:val="center"/>
              <w:rPr>
                <w:b/>
                <w:bCs/>
              </w:rPr>
            </w:pPr>
            <w:r w:rsidRPr="003036A6">
              <w:rPr>
                <w:b/>
                <w:bCs/>
              </w:rPr>
              <w:t xml:space="preserve">Google Scholar </w:t>
            </w:r>
            <w:r w:rsidR="006445F2">
              <w:rPr>
                <w:b/>
                <w:bCs/>
              </w:rPr>
              <w:t>URL</w:t>
            </w:r>
          </w:p>
        </w:tc>
      </w:tr>
      <w:tr w:rsidR="00406A8C" w:rsidTr="003036A6">
        <w:tc>
          <w:tcPr>
            <w:tcW w:w="3288" w:type="dxa"/>
            <w:shd w:val="clear" w:color="auto" w:fill="auto"/>
          </w:tcPr>
          <w:p w:rsidR="00406A8C" w:rsidRDefault="00406A8C" w:rsidP="003036A6"/>
        </w:tc>
        <w:tc>
          <w:tcPr>
            <w:tcW w:w="3396" w:type="dxa"/>
            <w:shd w:val="clear" w:color="auto" w:fill="auto"/>
          </w:tcPr>
          <w:p w:rsidR="00406A8C" w:rsidRDefault="00406A8C" w:rsidP="003036A6"/>
        </w:tc>
        <w:tc>
          <w:tcPr>
            <w:tcW w:w="3396" w:type="dxa"/>
            <w:shd w:val="clear" w:color="auto" w:fill="auto"/>
          </w:tcPr>
          <w:p w:rsidR="00406A8C" w:rsidRDefault="00406A8C" w:rsidP="003036A6"/>
        </w:tc>
      </w:tr>
    </w:tbl>
    <w:p w:rsidR="00406A8C" w:rsidRDefault="00406A8C" w:rsidP="00540926"/>
    <w:p w:rsidR="00ED2A16" w:rsidRPr="00540926" w:rsidRDefault="00ED2A16" w:rsidP="00ED2A16">
      <w:pPr>
        <w:ind w:left="360" w:right="259"/>
        <w:jc w:val="both"/>
      </w:pPr>
    </w:p>
    <w:p w:rsidR="006B3789" w:rsidRPr="00540926" w:rsidRDefault="00343D8A" w:rsidP="00372623">
      <w:pPr>
        <w:pStyle w:val="Heading5"/>
        <w:jc w:val="left"/>
        <w:rPr>
          <w:rFonts w:ascii="Times New Roman" w:hAnsi="Times New Roman"/>
          <w:color w:val="0000FF"/>
          <w:sz w:val="24"/>
          <w:szCs w:val="24"/>
        </w:rPr>
      </w:pPr>
      <w:r>
        <w:rPr>
          <w:rFonts w:ascii="Times New Roman" w:hAnsi="Times New Roman"/>
          <w:color w:val="0000FF"/>
          <w:sz w:val="24"/>
          <w:szCs w:val="24"/>
        </w:rPr>
        <w:t xml:space="preserve">publication of </w:t>
      </w:r>
      <w:r w:rsidR="006B3789" w:rsidRPr="00540926">
        <w:rPr>
          <w:rFonts w:ascii="Times New Roman" w:hAnsi="Times New Roman"/>
          <w:color w:val="0000FF"/>
          <w:sz w:val="24"/>
          <w:szCs w:val="24"/>
        </w:rPr>
        <w:t xml:space="preserve">Research </w:t>
      </w:r>
      <w:r>
        <w:rPr>
          <w:rFonts w:ascii="Times New Roman" w:hAnsi="Times New Roman"/>
          <w:color w:val="0000FF"/>
          <w:sz w:val="24"/>
          <w:szCs w:val="24"/>
        </w:rPr>
        <w:t>papers (international)</w:t>
      </w:r>
    </w:p>
    <w:p w:rsidR="006B3789" w:rsidRPr="00AE4D75" w:rsidRDefault="006B3789" w:rsidP="00372623">
      <w:pPr>
        <w:jc w:val="both"/>
        <w:rPr>
          <w:sz w:val="10"/>
          <w:szCs w:val="1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708"/>
        <w:gridCol w:w="4774"/>
        <w:gridCol w:w="2138"/>
        <w:gridCol w:w="889"/>
        <w:gridCol w:w="809"/>
        <w:gridCol w:w="762"/>
      </w:tblGrid>
      <w:tr w:rsidR="00343D8A" w:rsidTr="003036A6">
        <w:tc>
          <w:tcPr>
            <w:tcW w:w="708" w:type="dxa"/>
            <w:shd w:val="clear" w:color="auto" w:fill="auto"/>
          </w:tcPr>
          <w:p w:rsidR="00343D8A" w:rsidRPr="003036A6" w:rsidRDefault="00343D8A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Year</w:t>
            </w:r>
          </w:p>
        </w:tc>
        <w:tc>
          <w:tcPr>
            <w:tcW w:w="4821" w:type="dxa"/>
            <w:shd w:val="clear" w:color="auto" w:fill="auto"/>
          </w:tcPr>
          <w:p w:rsidR="00343D8A" w:rsidRPr="003036A6" w:rsidRDefault="00343D8A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Title of the Paper</w:t>
            </w:r>
          </w:p>
        </w:tc>
        <w:tc>
          <w:tcPr>
            <w:tcW w:w="2152" w:type="dxa"/>
            <w:shd w:val="clear" w:color="auto" w:fill="auto"/>
          </w:tcPr>
          <w:p w:rsidR="00343D8A" w:rsidRPr="003036A6" w:rsidRDefault="00343D8A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Journal Name with volume &amp; ISSN No.</w:t>
            </w:r>
          </w:p>
        </w:tc>
        <w:tc>
          <w:tcPr>
            <w:tcW w:w="827" w:type="dxa"/>
            <w:shd w:val="clear" w:color="auto" w:fill="auto"/>
          </w:tcPr>
          <w:p w:rsidR="00343D8A" w:rsidRPr="003036A6" w:rsidRDefault="00343D8A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Impact factor</w:t>
            </w:r>
          </w:p>
        </w:tc>
        <w:tc>
          <w:tcPr>
            <w:tcW w:w="810" w:type="dxa"/>
            <w:shd w:val="clear" w:color="auto" w:fill="auto"/>
          </w:tcPr>
          <w:p w:rsidR="00343D8A" w:rsidRPr="003036A6" w:rsidRDefault="00343D8A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H. Index</w:t>
            </w:r>
          </w:p>
        </w:tc>
        <w:tc>
          <w:tcPr>
            <w:tcW w:w="762" w:type="dxa"/>
            <w:shd w:val="clear" w:color="auto" w:fill="auto"/>
          </w:tcPr>
          <w:p w:rsidR="00343D8A" w:rsidRPr="003036A6" w:rsidRDefault="00343D8A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C. Index</w:t>
            </w:r>
          </w:p>
        </w:tc>
      </w:tr>
      <w:tr w:rsidR="00343D8A" w:rsidTr="003036A6">
        <w:tc>
          <w:tcPr>
            <w:tcW w:w="708" w:type="dxa"/>
            <w:shd w:val="clear" w:color="auto" w:fill="auto"/>
          </w:tcPr>
          <w:p w:rsidR="00343D8A" w:rsidRPr="003036A6" w:rsidRDefault="00343D8A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821" w:type="dxa"/>
            <w:shd w:val="clear" w:color="auto" w:fill="auto"/>
          </w:tcPr>
          <w:p w:rsidR="00343D8A" w:rsidRPr="003036A6" w:rsidRDefault="00343D8A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152" w:type="dxa"/>
            <w:shd w:val="clear" w:color="auto" w:fill="auto"/>
          </w:tcPr>
          <w:p w:rsidR="00343D8A" w:rsidRPr="003036A6" w:rsidRDefault="00343D8A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27" w:type="dxa"/>
            <w:shd w:val="clear" w:color="auto" w:fill="auto"/>
          </w:tcPr>
          <w:p w:rsidR="00343D8A" w:rsidRPr="003036A6" w:rsidRDefault="00343D8A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auto"/>
          </w:tcPr>
          <w:p w:rsidR="00343D8A" w:rsidRPr="003036A6" w:rsidRDefault="00343D8A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762" w:type="dxa"/>
            <w:shd w:val="clear" w:color="auto" w:fill="auto"/>
          </w:tcPr>
          <w:p w:rsidR="00343D8A" w:rsidRPr="003036A6" w:rsidRDefault="00343D8A" w:rsidP="003036A6">
            <w:pPr>
              <w:jc w:val="both"/>
              <w:rPr>
                <w:sz w:val="22"/>
                <w:szCs w:val="22"/>
              </w:rPr>
            </w:pPr>
          </w:p>
        </w:tc>
      </w:tr>
    </w:tbl>
    <w:p w:rsidR="00343D8A" w:rsidRPr="00540926" w:rsidRDefault="00343D8A" w:rsidP="00372623">
      <w:pPr>
        <w:jc w:val="both"/>
      </w:pPr>
    </w:p>
    <w:p w:rsidR="00343D8A" w:rsidRPr="00540926" w:rsidRDefault="00343D8A" w:rsidP="00343D8A">
      <w:pPr>
        <w:pStyle w:val="Heading5"/>
        <w:jc w:val="left"/>
        <w:rPr>
          <w:rFonts w:ascii="Times New Roman" w:hAnsi="Times New Roman"/>
          <w:color w:val="0000FF"/>
          <w:sz w:val="24"/>
          <w:szCs w:val="24"/>
        </w:rPr>
      </w:pPr>
      <w:r>
        <w:rPr>
          <w:rFonts w:ascii="Times New Roman" w:hAnsi="Times New Roman"/>
          <w:color w:val="0000FF"/>
          <w:sz w:val="24"/>
          <w:szCs w:val="24"/>
        </w:rPr>
        <w:t xml:space="preserve">publication of </w:t>
      </w:r>
      <w:r w:rsidRPr="00540926">
        <w:rPr>
          <w:rFonts w:ascii="Times New Roman" w:hAnsi="Times New Roman"/>
          <w:color w:val="0000FF"/>
          <w:sz w:val="24"/>
          <w:szCs w:val="24"/>
        </w:rPr>
        <w:t xml:space="preserve">Research </w:t>
      </w:r>
      <w:r>
        <w:rPr>
          <w:rFonts w:ascii="Times New Roman" w:hAnsi="Times New Roman"/>
          <w:color w:val="0000FF"/>
          <w:sz w:val="24"/>
          <w:szCs w:val="24"/>
        </w:rPr>
        <w:t>papers (national)</w:t>
      </w:r>
    </w:p>
    <w:p w:rsidR="00343D8A" w:rsidRPr="00AE4D75" w:rsidRDefault="00343D8A" w:rsidP="00343D8A">
      <w:pPr>
        <w:jc w:val="both"/>
        <w:rPr>
          <w:sz w:val="10"/>
          <w:szCs w:val="1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708"/>
        <w:gridCol w:w="4774"/>
        <w:gridCol w:w="2138"/>
        <w:gridCol w:w="889"/>
        <w:gridCol w:w="809"/>
        <w:gridCol w:w="762"/>
      </w:tblGrid>
      <w:tr w:rsidR="00343D8A" w:rsidTr="003036A6">
        <w:tc>
          <w:tcPr>
            <w:tcW w:w="708" w:type="dxa"/>
            <w:shd w:val="clear" w:color="auto" w:fill="auto"/>
          </w:tcPr>
          <w:p w:rsidR="00343D8A" w:rsidRPr="003036A6" w:rsidRDefault="00343D8A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Year</w:t>
            </w:r>
          </w:p>
        </w:tc>
        <w:tc>
          <w:tcPr>
            <w:tcW w:w="4821" w:type="dxa"/>
            <w:shd w:val="clear" w:color="auto" w:fill="auto"/>
          </w:tcPr>
          <w:p w:rsidR="00343D8A" w:rsidRPr="003036A6" w:rsidRDefault="00343D8A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Title of the Paper</w:t>
            </w:r>
          </w:p>
        </w:tc>
        <w:tc>
          <w:tcPr>
            <w:tcW w:w="2152" w:type="dxa"/>
            <w:shd w:val="clear" w:color="auto" w:fill="auto"/>
          </w:tcPr>
          <w:p w:rsidR="00343D8A" w:rsidRPr="003036A6" w:rsidRDefault="00343D8A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Journal Name with volume &amp; ISSN No.</w:t>
            </w:r>
          </w:p>
        </w:tc>
        <w:tc>
          <w:tcPr>
            <w:tcW w:w="827" w:type="dxa"/>
            <w:shd w:val="clear" w:color="auto" w:fill="auto"/>
          </w:tcPr>
          <w:p w:rsidR="00343D8A" w:rsidRPr="003036A6" w:rsidRDefault="00343D8A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Impact factor</w:t>
            </w:r>
          </w:p>
        </w:tc>
        <w:tc>
          <w:tcPr>
            <w:tcW w:w="810" w:type="dxa"/>
            <w:shd w:val="clear" w:color="auto" w:fill="auto"/>
          </w:tcPr>
          <w:p w:rsidR="00343D8A" w:rsidRPr="003036A6" w:rsidRDefault="00343D8A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H. Index</w:t>
            </w:r>
          </w:p>
        </w:tc>
        <w:tc>
          <w:tcPr>
            <w:tcW w:w="762" w:type="dxa"/>
            <w:shd w:val="clear" w:color="auto" w:fill="auto"/>
          </w:tcPr>
          <w:p w:rsidR="00343D8A" w:rsidRPr="003036A6" w:rsidRDefault="00343D8A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C. Index</w:t>
            </w:r>
          </w:p>
        </w:tc>
      </w:tr>
      <w:tr w:rsidR="00343D8A" w:rsidTr="003036A6">
        <w:tc>
          <w:tcPr>
            <w:tcW w:w="708" w:type="dxa"/>
            <w:shd w:val="clear" w:color="auto" w:fill="auto"/>
          </w:tcPr>
          <w:p w:rsidR="00343D8A" w:rsidRPr="003036A6" w:rsidRDefault="00343D8A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821" w:type="dxa"/>
            <w:shd w:val="clear" w:color="auto" w:fill="auto"/>
          </w:tcPr>
          <w:p w:rsidR="00343D8A" w:rsidRPr="003036A6" w:rsidRDefault="00343D8A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152" w:type="dxa"/>
            <w:shd w:val="clear" w:color="auto" w:fill="auto"/>
          </w:tcPr>
          <w:p w:rsidR="00343D8A" w:rsidRPr="003036A6" w:rsidRDefault="00343D8A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27" w:type="dxa"/>
            <w:shd w:val="clear" w:color="auto" w:fill="auto"/>
          </w:tcPr>
          <w:p w:rsidR="00343D8A" w:rsidRPr="003036A6" w:rsidRDefault="00343D8A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auto"/>
          </w:tcPr>
          <w:p w:rsidR="00343D8A" w:rsidRPr="003036A6" w:rsidRDefault="00343D8A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762" w:type="dxa"/>
            <w:shd w:val="clear" w:color="auto" w:fill="auto"/>
          </w:tcPr>
          <w:p w:rsidR="00343D8A" w:rsidRPr="003036A6" w:rsidRDefault="00343D8A" w:rsidP="003036A6">
            <w:pPr>
              <w:jc w:val="both"/>
              <w:rPr>
                <w:sz w:val="22"/>
                <w:szCs w:val="22"/>
              </w:rPr>
            </w:pPr>
          </w:p>
        </w:tc>
      </w:tr>
    </w:tbl>
    <w:p w:rsidR="00343D8A" w:rsidRDefault="00343D8A" w:rsidP="00372623">
      <w:pPr>
        <w:jc w:val="both"/>
        <w:rPr>
          <w:b/>
          <w:color w:val="FF0000"/>
          <w:u w:val="single"/>
        </w:rPr>
      </w:pPr>
    </w:p>
    <w:p w:rsidR="00343D8A" w:rsidRPr="00540926" w:rsidRDefault="00343D8A" w:rsidP="00343D8A">
      <w:pPr>
        <w:pStyle w:val="Heading5"/>
        <w:jc w:val="left"/>
        <w:rPr>
          <w:rFonts w:ascii="Times New Roman" w:hAnsi="Times New Roman"/>
          <w:color w:val="0000FF"/>
          <w:sz w:val="24"/>
          <w:szCs w:val="24"/>
        </w:rPr>
      </w:pPr>
      <w:r>
        <w:rPr>
          <w:rFonts w:ascii="Times New Roman" w:hAnsi="Times New Roman"/>
          <w:color w:val="0000FF"/>
          <w:sz w:val="24"/>
          <w:szCs w:val="24"/>
        </w:rPr>
        <w:t xml:space="preserve">publication of </w:t>
      </w:r>
      <w:r w:rsidRPr="00540926">
        <w:rPr>
          <w:rFonts w:ascii="Times New Roman" w:hAnsi="Times New Roman"/>
          <w:color w:val="0000FF"/>
          <w:sz w:val="24"/>
          <w:szCs w:val="24"/>
        </w:rPr>
        <w:t xml:space="preserve">Research </w:t>
      </w:r>
      <w:r>
        <w:rPr>
          <w:rFonts w:ascii="Times New Roman" w:hAnsi="Times New Roman"/>
          <w:color w:val="0000FF"/>
          <w:sz w:val="24"/>
          <w:szCs w:val="24"/>
        </w:rPr>
        <w:t>papers (regional)</w:t>
      </w:r>
    </w:p>
    <w:p w:rsidR="00343D8A" w:rsidRPr="00AE4D75" w:rsidRDefault="00343D8A" w:rsidP="00343D8A">
      <w:pPr>
        <w:jc w:val="both"/>
        <w:rPr>
          <w:sz w:val="10"/>
          <w:szCs w:val="1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708"/>
        <w:gridCol w:w="4774"/>
        <w:gridCol w:w="2138"/>
        <w:gridCol w:w="889"/>
        <w:gridCol w:w="809"/>
        <w:gridCol w:w="762"/>
      </w:tblGrid>
      <w:tr w:rsidR="00343D8A" w:rsidTr="003036A6">
        <w:tc>
          <w:tcPr>
            <w:tcW w:w="708" w:type="dxa"/>
            <w:shd w:val="clear" w:color="auto" w:fill="auto"/>
          </w:tcPr>
          <w:p w:rsidR="00343D8A" w:rsidRPr="003036A6" w:rsidRDefault="00343D8A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Year</w:t>
            </w:r>
          </w:p>
        </w:tc>
        <w:tc>
          <w:tcPr>
            <w:tcW w:w="4821" w:type="dxa"/>
            <w:shd w:val="clear" w:color="auto" w:fill="auto"/>
          </w:tcPr>
          <w:p w:rsidR="00343D8A" w:rsidRPr="003036A6" w:rsidRDefault="00343D8A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Title of the Paper</w:t>
            </w:r>
          </w:p>
        </w:tc>
        <w:tc>
          <w:tcPr>
            <w:tcW w:w="2152" w:type="dxa"/>
            <w:shd w:val="clear" w:color="auto" w:fill="auto"/>
          </w:tcPr>
          <w:p w:rsidR="00343D8A" w:rsidRPr="003036A6" w:rsidRDefault="00343D8A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Journal Name with volume &amp; ISSN No.</w:t>
            </w:r>
          </w:p>
        </w:tc>
        <w:tc>
          <w:tcPr>
            <w:tcW w:w="827" w:type="dxa"/>
            <w:shd w:val="clear" w:color="auto" w:fill="auto"/>
          </w:tcPr>
          <w:p w:rsidR="00343D8A" w:rsidRPr="003036A6" w:rsidRDefault="00343D8A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Impact factor</w:t>
            </w:r>
          </w:p>
        </w:tc>
        <w:tc>
          <w:tcPr>
            <w:tcW w:w="810" w:type="dxa"/>
            <w:shd w:val="clear" w:color="auto" w:fill="auto"/>
          </w:tcPr>
          <w:p w:rsidR="00343D8A" w:rsidRPr="003036A6" w:rsidRDefault="00343D8A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H. Index</w:t>
            </w:r>
          </w:p>
        </w:tc>
        <w:tc>
          <w:tcPr>
            <w:tcW w:w="762" w:type="dxa"/>
            <w:shd w:val="clear" w:color="auto" w:fill="auto"/>
          </w:tcPr>
          <w:p w:rsidR="00343D8A" w:rsidRPr="003036A6" w:rsidRDefault="00343D8A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C. Index</w:t>
            </w:r>
          </w:p>
        </w:tc>
      </w:tr>
      <w:tr w:rsidR="00343D8A" w:rsidTr="003036A6">
        <w:tc>
          <w:tcPr>
            <w:tcW w:w="708" w:type="dxa"/>
            <w:shd w:val="clear" w:color="auto" w:fill="auto"/>
          </w:tcPr>
          <w:p w:rsidR="00343D8A" w:rsidRPr="003036A6" w:rsidRDefault="00343D8A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4821" w:type="dxa"/>
            <w:shd w:val="clear" w:color="auto" w:fill="auto"/>
          </w:tcPr>
          <w:p w:rsidR="00343D8A" w:rsidRPr="003036A6" w:rsidRDefault="00343D8A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152" w:type="dxa"/>
            <w:shd w:val="clear" w:color="auto" w:fill="auto"/>
          </w:tcPr>
          <w:p w:rsidR="00343D8A" w:rsidRPr="003036A6" w:rsidRDefault="00343D8A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27" w:type="dxa"/>
            <w:shd w:val="clear" w:color="auto" w:fill="auto"/>
          </w:tcPr>
          <w:p w:rsidR="00343D8A" w:rsidRPr="003036A6" w:rsidRDefault="00343D8A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auto"/>
          </w:tcPr>
          <w:p w:rsidR="00343D8A" w:rsidRPr="003036A6" w:rsidRDefault="00343D8A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762" w:type="dxa"/>
            <w:shd w:val="clear" w:color="auto" w:fill="auto"/>
          </w:tcPr>
          <w:p w:rsidR="00343D8A" w:rsidRPr="003036A6" w:rsidRDefault="00343D8A" w:rsidP="003036A6">
            <w:pPr>
              <w:jc w:val="both"/>
              <w:rPr>
                <w:sz w:val="22"/>
                <w:szCs w:val="22"/>
              </w:rPr>
            </w:pPr>
          </w:p>
        </w:tc>
      </w:tr>
    </w:tbl>
    <w:p w:rsidR="00343D8A" w:rsidRDefault="00343D8A" w:rsidP="00372623">
      <w:pPr>
        <w:jc w:val="both"/>
        <w:rPr>
          <w:b/>
          <w:color w:val="FF0000"/>
          <w:u w:val="single"/>
        </w:rPr>
      </w:pPr>
    </w:p>
    <w:p w:rsidR="00343D8A" w:rsidRPr="00540926" w:rsidRDefault="00343D8A" w:rsidP="00343D8A">
      <w:pPr>
        <w:pStyle w:val="Heading5"/>
        <w:jc w:val="left"/>
        <w:rPr>
          <w:rFonts w:ascii="Times New Roman" w:hAnsi="Times New Roman"/>
          <w:color w:val="0000FF"/>
          <w:sz w:val="24"/>
          <w:szCs w:val="24"/>
        </w:rPr>
      </w:pPr>
      <w:r>
        <w:rPr>
          <w:rFonts w:ascii="Times New Roman" w:hAnsi="Times New Roman"/>
          <w:color w:val="0000FF"/>
          <w:sz w:val="24"/>
          <w:szCs w:val="24"/>
        </w:rPr>
        <w:t>publication of books</w:t>
      </w:r>
    </w:p>
    <w:p w:rsidR="00343D8A" w:rsidRPr="00AE4D75" w:rsidRDefault="00343D8A" w:rsidP="00343D8A">
      <w:pPr>
        <w:jc w:val="both"/>
        <w:rPr>
          <w:sz w:val="10"/>
          <w:szCs w:val="1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969"/>
        <w:gridCol w:w="2410"/>
        <w:gridCol w:w="1241"/>
        <w:gridCol w:w="1736"/>
        <w:gridCol w:w="709"/>
      </w:tblGrid>
      <w:tr w:rsidR="00343D8A" w:rsidTr="003036A6">
        <w:tc>
          <w:tcPr>
            <w:tcW w:w="3969" w:type="dxa"/>
            <w:shd w:val="clear" w:color="auto" w:fill="auto"/>
          </w:tcPr>
          <w:p w:rsidR="00343D8A" w:rsidRPr="003036A6" w:rsidRDefault="00343D8A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Book Title</w:t>
            </w:r>
          </w:p>
        </w:tc>
        <w:tc>
          <w:tcPr>
            <w:tcW w:w="2410" w:type="dxa"/>
            <w:shd w:val="clear" w:color="auto" w:fill="auto"/>
          </w:tcPr>
          <w:p w:rsidR="00343D8A" w:rsidRPr="003036A6" w:rsidRDefault="00343D8A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Publisher</w:t>
            </w:r>
          </w:p>
        </w:tc>
        <w:tc>
          <w:tcPr>
            <w:tcW w:w="1241" w:type="dxa"/>
            <w:shd w:val="clear" w:color="auto" w:fill="auto"/>
          </w:tcPr>
          <w:p w:rsidR="00343D8A" w:rsidRPr="003036A6" w:rsidRDefault="00343D8A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Edition</w:t>
            </w:r>
          </w:p>
        </w:tc>
        <w:tc>
          <w:tcPr>
            <w:tcW w:w="1736" w:type="dxa"/>
            <w:shd w:val="clear" w:color="auto" w:fill="auto"/>
          </w:tcPr>
          <w:p w:rsidR="00343D8A" w:rsidRPr="003036A6" w:rsidRDefault="00343D8A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ISBN No.</w:t>
            </w:r>
          </w:p>
        </w:tc>
        <w:tc>
          <w:tcPr>
            <w:tcW w:w="709" w:type="dxa"/>
            <w:shd w:val="clear" w:color="auto" w:fill="auto"/>
          </w:tcPr>
          <w:p w:rsidR="00343D8A" w:rsidRPr="003036A6" w:rsidRDefault="00343D8A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Year</w:t>
            </w:r>
          </w:p>
        </w:tc>
      </w:tr>
      <w:tr w:rsidR="00343D8A" w:rsidTr="003036A6">
        <w:tc>
          <w:tcPr>
            <w:tcW w:w="3969" w:type="dxa"/>
            <w:shd w:val="clear" w:color="auto" w:fill="auto"/>
          </w:tcPr>
          <w:p w:rsidR="00343D8A" w:rsidRPr="003036A6" w:rsidRDefault="00343D8A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10" w:type="dxa"/>
            <w:shd w:val="clear" w:color="auto" w:fill="auto"/>
          </w:tcPr>
          <w:p w:rsidR="00343D8A" w:rsidRPr="003036A6" w:rsidRDefault="00343D8A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41" w:type="dxa"/>
            <w:shd w:val="clear" w:color="auto" w:fill="auto"/>
          </w:tcPr>
          <w:p w:rsidR="00343D8A" w:rsidRPr="003036A6" w:rsidRDefault="00343D8A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736" w:type="dxa"/>
            <w:shd w:val="clear" w:color="auto" w:fill="auto"/>
          </w:tcPr>
          <w:p w:rsidR="00343D8A" w:rsidRPr="003036A6" w:rsidRDefault="00343D8A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709" w:type="dxa"/>
            <w:shd w:val="clear" w:color="auto" w:fill="auto"/>
          </w:tcPr>
          <w:p w:rsidR="00343D8A" w:rsidRPr="003036A6" w:rsidRDefault="00343D8A" w:rsidP="003036A6">
            <w:pPr>
              <w:jc w:val="both"/>
              <w:rPr>
                <w:sz w:val="22"/>
                <w:szCs w:val="22"/>
              </w:rPr>
            </w:pPr>
          </w:p>
        </w:tc>
      </w:tr>
    </w:tbl>
    <w:p w:rsidR="00343D8A" w:rsidRDefault="00343D8A" w:rsidP="00372623">
      <w:pPr>
        <w:jc w:val="both"/>
        <w:rPr>
          <w:b/>
          <w:color w:val="FF0000"/>
          <w:u w:val="single"/>
        </w:rPr>
      </w:pPr>
    </w:p>
    <w:p w:rsidR="00343D8A" w:rsidRDefault="00343D8A" w:rsidP="00372623">
      <w:pPr>
        <w:jc w:val="both"/>
        <w:rPr>
          <w:b/>
          <w:color w:val="FF0000"/>
          <w:u w:val="single"/>
        </w:rPr>
      </w:pPr>
    </w:p>
    <w:p w:rsidR="00343D8A" w:rsidRPr="00540926" w:rsidRDefault="00343D8A" w:rsidP="00343D8A">
      <w:pPr>
        <w:pStyle w:val="Heading5"/>
        <w:jc w:val="both"/>
        <w:rPr>
          <w:rFonts w:ascii="Times New Roman" w:hAnsi="Times New Roman"/>
          <w:color w:val="0000FF"/>
          <w:sz w:val="24"/>
          <w:szCs w:val="24"/>
        </w:rPr>
      </w:pPr>
      <w:r>
        <w:rPr>
          <w:rFonts w:ascii="Times New Roman" w:hAnsi="Times New Roman"/>
          <w:color w:val="0000FF"/>
          <w:sz w:val="24"/>
          <w:szCs w:val="24"/>
        </w:rPr>
        <w:t>seminars (s) / conferences (c) / Workshops (ws) attended and the source of funding (national (n) / international (in)) with details of outstanding participants, if any)</w:t>
      </w:r>
    </w:p>
    <w:p w:rsidR="00343D8A" w:rsidRPr="00AE4D75" w:rsidRDefault="00343D8A" w:rsidP="00343D8A">
      <w:pPr>
        <w:jc w:val="both"/>
        <w:rPr>
          <w:sz w:val="10"/>
          <w:szCs w:val="1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261"/>
        <w:gridCol w:w="1275"/>
        <w:gridCol w:w="3145"/>
        <w:gridCol w:w="827"/>
        <w:gridCol w:w="810"/>
        <w:gridCol w:w="762"/>
      </w:tblGrid>
      <w:tr w:rsidR="00AE4D75" w:rsidTr="003036A6">
        <w:tc>
          <w:tcPr>
            <w:tcW w:w="3261" w:type="dxa"/>
            <w:shd w:val="clear" w:color="auto" w:fill="auto"/>
          </w:tcPr>
          <w:p w:rsidR="00343D8A" w:rsidRPr="003036A6" w:rsidRDefault="00AE4D75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Title</w:t>
            </w:r>
          </w:p>
        </w:tc>
        <w:tc>
          <w:tcPr>
            <w:tcW w:w="1275" w:type="dxa"/>
            <w:shd w:val="clear" w:color="auto" w:fill="auto"/>
          </w:tcPr>
          <w:p w:rsidR="00343D8A" w:rsidRPr="003036A6" w:rsidRDefault="00AE4D75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Type</w:t>
            </w:r>
          </w:p>
          <w:p w:rsidR="00AE4D75" w:rsidRPr="003036A6" w:rsidRDefault="00AE4D75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(S/C/WS)</w:t>
            </w:r>
          </w:p>
        </w:tc>
        <w:tc>
          <w:tcPr>
            <w:tcW w:w="3145" w:type="dxa"/>
            <w:shd w:val="clear" w:color="auto" w:fill="auto"/>
          </w:tcPr>
          <w:p w:rsidR="00343D8A" w:rsidRPr="003036A6" w:rsidRDefault="00AE4D75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Organization Name</w:t>
            </w:r>
          </w:p>
        </w:tc>
        <w:tc>
          <w:tcPr>
            <w:tcW w:w="827" w:type="dxa"/>
            <w:shd w:val="clear" w:color="auto" w:fill="auto"/>
          </w:tcPr>
          <w:p w:rsidR="00343D8A" w:rsidRPr="003036A6" w:rsidRDefault="00AE4D75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Place</w:t>
            </w:r>
          </w:p>
        </w:tc>
        <w:tc>
          <w:tcPr>
            <w:tcW w:w="810" w:type="dxa"/>
            <w:shd w:val="clear" w:color="auto" w:fill="auto"/>
          </w:tcPr>
          <w:p w:rsidR="00343D8A" w:rsidRPr="003036A6" w:rsidRDefault="00AE4D75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Days</w:t>
            </w:r>
          </w:p>
        </w:tc>
        <w:tc>
          <w:tcPr>
            <w:tcW w:w="762" w:type="dxa"/>
            <w:shd w:val="clear" w:color="auto" w:fill="auto"/>
          </w:tcPr>
          <w:p w:rsidR="00343D8A" w:rsidRPr="003036A6" w:rsidRDefault="00AE4D75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Date</w:t>
            </w:r>
          </w:p>
        </w:tc>
      </w:tr>
      <w:tr w:rsidR="00AE4D75" w:rsidTr="003036A6">
        <w:tc>
          <w:tcPr>
            <w:tcW w:w="3261" w:type="dxa"/>
            <w:shd w:val="clear" w:color="auto" w:fill="auto"/>
          </w:tcPr>
          <w:p w:rsidR="00343D8A" w:rsidRPr="003036A6" w:rsidRDefault="00343D8A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75" w:type="dxa"/>
            <w:shd w:val="clear" w:color="auto" w:fill="auto"/>
          </w:tcPr>
          <w:p w:rsidR="00343D8A" w:rsidRPr="003036A6" w:rsidRDefault="00343D8A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145" w:type="dxa"/>
            <w:shd w:val="clear" w:color="auto" w:fill="auto"/>
          </w:tcPr>
          <w:p w:rsidR="00343D8A" w:rsidRPr="003036A6" w:rsidRDefault="00343D8A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27" w:type="dxa"/>
            <w:shd w:val="clear" w:color="auto" w:fill="auto"/>
          </w:tcPr>
          <w:p w:rsidR="00343D8A" w:rsidRPr="003036A6" w:rsidRDefault="00343D8A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auto"/>
          </w:tcPr>
          <w:p w:rsidR="00343D8A" w:rsidRPr="003036A6" w:rsidRDefault="00343D8A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762" w:type="dxa"/>
            <w:shd w:val="clear" w:color="auto" w:fill="auto"/>
          </w:tcPr>
          <w:p w:rsidR="00343D8A" w:rsidRPr="003036A6" w:rsidRDefault="00343D8A" w:rsidP="003036A6">
            <w:pPr>
              <w:jc w:val="both"/>
              <w:rPr>
                <w:sz w:val="22"/>
                <w:szCs w:val="22"/>
              </w:rPr>
            </w:pPr>
          </w:p>
        </w:tc>
      </w:tr>
    </w:tbl>
    <w:p w:rsidR="007B51CC" w:rsidRDefault="007B51CC" w:rsidP="00AE4D75">
      <w:pPr>
        <w:pStyle w:val="Heading5"/>
        <w:jc w:val="both"/>
        <w:rPr>
          <w:rFonts w:ascii="Times New Roman" w:hAnsi="Times New Roman"/>
          <w:color w:val="0000FF"/>
          <w:sz w:val="24"/>
          <w:szCs w:val="24"/>
        </w:rPr>
      </w:pPr>
    </w:p>
    <w:p w:rsidR="007B51CC" w:rsidRDefault="007B51CC" w:rsidP="00AE4D75">
      <w:pPr>
        <w:pStyle w:val="Heading5"/>
        <w:jc w:val="both"/>
        <w:rPr>
          <w:rFonts w:ascii="Times New Roman" w:hAnsi="Times New Roman"/>
          <w:color w:val="0000FF"/>
          <w:sz w:val="24"/>
          <w:szCs w:val="24"/>
        </w:rPr>
      </w:pPr>
    </w:p>
    <w:p w:rsidR="007B51CC" w:rsidRDefault="007B51CC" w:rsidP="00AE4D75">
      <w:pPr>
        <w:pStyle w:val="Heading5"/>
        <w:jc w:val="both"/>
        <w:rPr>
          <w:rFonts w:ascii="Times New Roman" w:hAnsi="Times New Roman"/>
          <w:color w:val="0000FF"/>
          <w:sz w:val="24"/>
          <w:szCs w:val="24"/>
        </w:rPr>
      </w:pPr>
    </w:p>
    <w:p w:rsidR="00AE4D75" w:rsidRPr="00540926" w:rsidRDefault="00AE4D75" w:rsidP="00AE4D75">
      <w:pPr>
        <w:pStyle w:val="Heading5"/>
        <w:jc w:val="both"/>
        <w:rPr>
          <w:rFonts w:ascii="Times New Roman" w:hAnsi="Times New Roman"/>
          <w:color w:val="0000FF"/>
          <w:sz w:val="24"/>
          <w:szCs w:val="24"/>
        </w:rPr>
      </w:pPr>
      <w:r>
        <w:rPr>
          <w:rFonts w:ascii="Times New Roman" w:hAnsi="Times New Roman"/>
          <w:color w:val="0000FF"/>
          <w:sz w:val="24"/>
          <w:szCs w:val="24"/>
        </w:rPr>
        <w:t>areas of consul</w:t>
      </w:r>
      <w:r w:rsidR="00A55988">
        <w:rPr>
          <w:rFonts w:ascii="Times New Roman" w:hAnsi="Times New Roman"/>
          <w:color w:val="0000FF"/>
          <w:sz w:val="24"/>
          <w:szCs w:val="24"/>
        </w:rPr>
        <w:t>T</w:t>
      </w:r>
      <w:r>
        <w:rPr>
          <w:rFonts w:ascii="Times New Roman" w:hAnsi="Times New Roman"/>
          <w:color w:val="0000FF"/>
          <w:sz w:val="24"/>
          <w:szCs w:val="24"/>
        </w:rPr>
        <w:t>ancy and income generated</w:t>
      </w:r>
    </w:p>
    <w:p w:rsidR="00AE4D75" w:rsidRPr="00AE4D75" w:rsidRDefault="00AE4D75" w:rsidP="00AE4D75">
      <w:pPr>
        <w:jc w:val="both"/>
        <w:rPr>
          <w:sz w:val="10"/>
          <w:szCs w:val="1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694"/>
        <w:gridCol w:w="2126"/>
        <w:gridCol w:w="2670"/>
        <w:gridCol w:w="812"/>
        <w:gridCol w:w="1023"/>
        <w:gridCol w:w="755"/>
      </w:tblGrid>
      <w:tr w:rsidR="006B1CA7" w:rsidTr="003036A6">
        <w:tc>
          <w:tcPr>
            <w:tcW w:w="2694" w:type="dxa"/>
            <w:shd w:val="clear" w:color="auto" w:fill="auto"/>
          </w:tcPr>
          <w:p w:rsidR="00AE4D75" w:rsidRPr="003036A6" w:rsidRDefault="00AE4D75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Organization Name</w:t>
            </w:r>
          </w:p>
        </w:tc>
        <w:tc>
          <w:tcPr>
            <w:tcW w:w="2126" w:type="dxa"/>
            <w:shd w:val="clear" w:color="auto" w:fill="auto"/>
          </w:tcPr>
          <w:p w:rsidR="00AE4D75" w:rsidRPr="003036A6" w:rsidRDefault="00AE4D75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Consultation Type</w:t>
            </w:r>
          </w:p>
        </w:tc>
        <w:tc>
          <w:tcPr>
            <w:tcW w:w="2670" w:type="dxa"/>
            <w:shd w:val="clear" w:color="auto" w:fill="auto"/>
          </w:tcPr>
          <w:p w:rsidR="00AE4D75" w:rsidRPr="003036A6" w:rsidRDefault="006B1CA7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Persons Involved</w:t>
            </w:r>
          </w:p>
        </w:tc>
        <w:tc>
          <w:tcPr>
            <w:tcW w:w="812" w:type="dxa"/>
            <w:shd w:val="clear" w:color="auto" w:fill="auto"/>
          </w:tcPr>
          <w:p w:rsidR="00AE4D75" w:rsidRPr="003036A6" w:rsidRDefault="006B1CA7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1023" w:type="dxa"/>
            <w:shd w:val="clear" w:color="auto" w:fill="auto"/>
          </w:tcPr>
          <w:p w:rsidR="00AE4D75" w:rsidRPr="003036A6" w:rsidRDefault="006B1CA7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Revenue</w:t>
            </w:r>
          </w:p>
        </w:tc>
        <w:tc>
          <w:tcPr>
            <w:tcW w:w="755" w:type="dxa"/>
            <w:shd w:val="clear" w:color="auto" w:fill="auto"/>
          </w:tcPr>
          <w:p w:rsidR="00AE4D75" w:rsidRPr="003036A6" w:rsidRDefault="006B1CA7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Days</w:t>
            </w:r>
          </w:p>
        </w:tc>
      </w:tr>
      <w:tr w:rsidR="006B1CA7" w:rsidTr="003036A6">
        <w:tc>
          <w:tcPr>
            <w:tcW w:w="2694" w:type="dxa"/>
            <w:shd w:val="clear" w:color="auto" w:fill="auto"/>
          </w:tcPr>
          <w:p w:rsidR="00AE4D75" w:rsidRPr="003036A6" w:rsidRDefault="00AE4D75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</w:tcPr>
          <w:p w:rsidR="00AE4D75" w:rsidRPr="003036A6" w:rsidRDefault="00AE4D75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670" w:type="dxa"/>
            <w:shd w:val="clear" w:color="auto" w:fill="auto"/>
          </w:tcPr>
          <w:p w:rsidR="00AE4D75" w:rsidRPr="003036A6" w:rsidRDefault="00AE4D75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12" w:type="dxa"/>
            <w:shd w:val="clear" w:color="auto" w:fill="auto"/>
          </w:tcPr>
          <w:p w:rsidR="00AE4D75" w:rsidRPr="003036A6" w:rsidRDefault="00AE4D75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023" w:type="dxa"/>
            <w:shd w:val="clear" w:color="auto" w:fill="auto"/>
          </w:tcPr>
          <w:p w:rsidR="00AE4D75" w:rsidRPr="003036A6" w:rsidRDefault="00AE4D75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auto"/>
          </w:tcPr>
          <w:p w:rsidR="00AE4D75" w:rsidRPr="003036A6" w:rsidRDefault="00AE4D75" w:rsidP="003036A6">
            <w:pPr>
              <w:jc w:val="both"/>
              <w:rPr>
                <w:sz w:val="22"/>
                <w:szCs w:val="22"/>
              </w:rPr>
            </w:pPr>
          </w:p>
        </w:tc>
      </w:tr>
    </w:tbl>
    <w:p w:rsidR="00AE4D75" w:rsidRDefault="00AE4D75" w:rsidP="00372623">
      <w:pPr>
        <w:jc w:val="both"/>
        <w:rPr>
          <w:b/>
          <w:color w:val="FF0000"/>
          <w:u w:val="single"/>
        </w:rPr>
      </w:pPr>
    </w:p>
    <w:p w:rsidR="009A3F9D" w:rsidRPr="00540926" w:rsidRDefault="009A3F9D" w:rsidP="009A3F9D">
      <w:pPr>
        <w:pStyle w:val="Heading5"/>
        <w:jc w:val="both"/>
        <w:rPr>
          <w:rFonts w:ascii="Times New Roman" w:hAnsi="Times New Roman"/>
          <w:color w:val="0000FF"/>
          <w:sz w:val="24"/>
          <w:szCs w:val="24"/>
        </w:rPr>
      </w:pPr>
      <w:r>
        <w:rPr>
          <w:rFonts w:ascii="Times New Roman" w:hAnsi="Times New Roman"/>
          <w:color w:val="0000FF"/>
          <w:sz w:val="24"/>
          <w:szCs w:val="24"/>
        </w:rPr>
        <w:t xml:space="preserve">Resource </w:t>
      </w:r>
      <w:r w:rsidR="00AD0BC3">
        <w:rPr>
          <w:rFonts w:ascii="Times New Roman" w:hAnsi="Times New Roman"/>
          <w:color w:val="0000FF"/>
          <w:sz w:val="24"/>
          <w:szCs w:val="24"/>
        </w:rPr>
        <w:t>PERSON:</w:t>
      </w:r>
      <w:r>
        <w:rPr>
          <w:rFonts w:ascii="Times New Roman" w:hAnsi="Times New Roman"/>
          <w:color w:val="0000FF"/>
          <w:sz w:val="24"/>
          <w:szCs w:val="24"/>
        </w:rPr>
        <w:t xml:space="preserve"> (</w:t>
      </w:r>
      <w:r w:rsidR="00162FAB">
        <w:rPr>
          <w:rFonts w:ascii="Times New Roman" w:hAnsi="Times New Roman"/>
          <w:color w:val="0000FF"/>
          <w:sz w:val="24"/>
          <w:szCs w:val="24"/>
        </w:rPr>
        <w:t>Special lectures / workshops / seminars / association activities / alumni meeting)</w:t>
      </w:r>
    </w:p>
    <w:p w:rsidR="009A3F9D" w:rsidRPr="00AE4D75" w:rsidRDefault="009A3F9D" w:rsidP="009A3F9D">
      <w:pPr>
        <w:jc w:val="both"/>
        <w:rPr>
          <w:sz w:val="10"/>
          <w:szCs w:val="1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694"/>
        <w:gridCol w:w="2126"/>
        <w:gridCol w:w="2670"/>
        <w:gridCol w:w="1299"/>
        <w:gridCol w:w="1276"/>
      </w:tblGrid>
      <w:tr w:rsidR="00162FAB" w:rsidTr="003036A6">
        <w:tc>
          <w:tcPr>
            <w:tcW w:w="2694" w:type="dxa"/>
            <w:shd w:val="clear" w:color="auto" w:fill="auto"/>
          </w:tcPr>
          <w:p w:rsidR="00162FAB" w:rsidRPr="003036A6" w:rsidRDefault="00162FAB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Type of Programme</w:t>
            </w:r>
          </w:p>
        </w:tc>
        <w:tc>
          <w:tcPr>
            <w:tcW w:w="2126" w:type="dxa"/>
            <w:shd w:val="clear" w:color="auto" w:fill="auto"/>
          </w:tcPr>
          <w:p w:rsidR="00162FAB" w:rsidRPr="003036A6" w:rsidRDefault="00162FAB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Title</w:t>
            </w:r>
          </w:p>
        </w:tc>
        <w:tc>
          <w:tcPr>
            <w:tcW w:w="2670" w:type="dxa"/>
            <w:shd w:val="clear" w:color="auto" w:fill="auto"/>
          </w:tcPr>
          <w:p w:rsidR="00162FAB" w:rsidRPr="003036A6" w:rsidRDefault="00162FAB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Beneficiaries</w:t>
            </w:r>
          </w:p>
        </w:tc>
        <w:tc>
          <w:tcPr>
            <w:tcW w:w="1299" w:type="dxa"/>
            <w:shd w:val="clear" w:color="auto" w:fill="auto"/>
          </w:tcPr>
          <w:p w:rsidR="00162FAB" w:rsidRPr="003036A6" w:rsidRDefault="00162FAB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Days</w:t>
            </w:r>
          </w:p>
        </w:tc>
        <w:tc>
          <w:tcPr>
            <w:tcW w:w="1276" w:type="dxa"/>
            <w:shd w:val="clear" w:color="auto" w:fill="auto"/>
          </w:tcPr>
          <w:p w:rsidR="00162FAB" w:rsidRPr="003036A6" w:rsidRDefault="00162FAB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Date</w:t>
            </w:r>
          </w:p>
        </w:tc>
      </w:tr>
      <w:tr w:rsidR="00162FAB" w:rsidTr="003036A6">
        <w:tc>
          <w:tcPr>
            <w:tcW w:w="2694" w:type="dxa"/>
            <w:shd w:val="clear" w:color="auto" w:fill="auto"/>
          </w:tcPr>
          <w:p w:rsidR="00162FAB" w:rsidRPr="003036A6" w:rsidRDefault="00162FAB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126" w:type="dxa"/>
            <w:shd w:val="clear" w:color="auto" w:fill="auto"/>
          </w:tcPr>
          <w:p w:rsidR="00162FAB" w:rsidRPr="003036A6" w:rsidRDefault="00162FAB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670" w:type="dxa"/>
            <w:shd w:val="clear" w:color="auto" w:fill="auto"/>
          </w:tcPr>
          <w:p w:rsidR="00162FAB" w:rsidRPr="003036A6" w:rsidRDefault="00162FAB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99" w:type="dxa"/>
            <w:shd w:val="clear" w:color="auto" w:fill="auto"/>
          </w:tcPr>
          <w:p w:rsidR="00162FAB" w:rsidRPr="003036A6" w:rsidRDefault="00162FAB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162FAB" w:rsidRPr="003036A6" w:rsidRDefault="00162FAB" w:rsidP="003036A6">
            <w:pPr>
              <w:jc w:val="both"/>
              <w:rPr>
                <w:sz w:val="22"/>
                <w:szCs w:val="22"/>
              </w:rPr>
            </w:pPr>
          </w:p>
        </w:tc>
      </w:tr>
    </w:tbl>
    <w:p w:rsidR="00162FAB" w:rsidRDefault="00162FAB" w:rsidP="00372623">
      <w:pPr>
        <w:jc w:val="both"/>
        <w:rPr>
          <w:b/>
          <w:color w:val="FF0000"/>
          <w:u w:val="single"/>
        </w:rPr>
      </w:pPr>
    </w:p>
    <w:p w:rsidR="00162FAB" w:rsidRPr="00540926" w:rsidRDefault="00162FAB" w:rsidP="00162FAB">
      <w:pPr>
        <w:pStyle w:val="Heading5"/>
        <w:jc w:val="both"/>
        <w:rPr>
          <w:rFonts w:ascii="Times New Roman" w:hAnsi="Times New Roman"/>
          <w:color w:val="0000FF"/>
          <w:sz w:val="24"/>
          <w:szCs w:val="24"/>
        </w:rPr>
      </w:pPr>
      <w:r>
        <w:rPr>
          <w:rFonts w:ascii="Times New Roman" w:hAnsi="Times New Roman"/>
          <w:color w:val="0000FF"/>
          <w:sz w:val="24"/>
          <w:szCs w:val="24"/>
        </w:rPr>
        <w:t>research projects from national (N) / international (in), funding agenices and total grants received</w:t>
      </w:r>
    </w:p>
    <w:p w:rsidR="00162FAB" w:rsidRPr="00AE4D75" w:rsidRDefault="00162FAB" w:rsidP="00162FAB">
      <w:pPr>
        <w:jc w:val="both"/>
        <w:rPr>
          <w:sz w:val="10"/>
          <w:szCs w:val="1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226"/>
        <w:gridCol w:w="1753"/>
        <w:gridCol w:w="1408"/>
        <w:gridCol w:w="1417"/>
        <w:gridCol w:w="1276"/>
        <w:gridCol w:w="1153"/>
        <w:gridCol w:w="847"/>
      </w:tblGrid>
      <w:tr w:rsidR="00162FAB" w:rsidTr="003036A6">
        <w:tc>
          <w:tcPr>
            <w:tcW w:w="2226" w:type="dxa"/>
            <w:shd w:val="clear" w:color="auto" w:fill="auto"/>
          </w:tcPr>
          <w:p w:rsidR="00162FAB" w:rsidRPr="003036A6" w:rsidRDefault="00162FAB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Title of the Project</w:t>
            </w:r>
          </w:p>
        </w:tc>
        <w:tc>
          <w:tcPr>
            <w:tcW w:w="1753" w:type="dxa"/>
            <w:shd w:val="clear" w:color="auto" w:fill="auto"/>
          </w:tcPr>
          <w:p w:rsidR="00162FAB" w:rsidRPr="003036A6" w:rsidRDefault="00162FAB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Type</w:t>
            </w:r>
          </w:p>
        </w:tc>
        <w:tc>
          <w:tcPr>
            <w:tcW w:w="1408" w:type="dxa"/>
            <w:shd w:val="clear" w:color="auto" w:fill="auto"/>
          </w:tcPr>
          <w:p w:rsidR="00162FAB" w:rsidRPr="003036A6" w:rsidRDefault="00162FAB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Status</w:t>
            </w:r>
          </w:p>
        </w:tc>
        <w:tc>
          <w:tcPr>
            <w:tcW w:w="1417" w:type="dxa"/>
            <w:shd w:val="clear" w:color="auto" w:fill="auto"/>
          </w:tcPr>
          <w:p w:rsidR="00162FAB" w:rsidRPr="003036A6" w:rsidRDefault="00162FAB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Funding Agency</w:t>
            </w:r>
          </w:p>
        </w:tc>
        <w:tc>
          <w:tcPr>
            <w:tcW w:w="1276" w:type="dxa"/>
            <w:shd w:val="clear" w:color="auto" w:fill="auto"/>
          </w:tcPr>
          <w:p w:rsidR="00162FAB" w:rsidRPr="003036A6" w:rsidRDefault="00162FAB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Duration</w:t>
            </w:r>
          </w:p>
        </w:tc>
        <w:tc>
          <w:tcPr>
            <w:tcW w:w="1153" w:type="dxa"/>
            <w:shd w:val="clear" w:color="auto" w:fill="auto"/>
          </w:tcPr>
          <w:p w:rsidR="00162FAB" w:rsidRPr="003036A6" w:rsidRDefault="00162FAB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Amount in Rupees</w:t>
            </w:r>
          </w:p>
        </w:tc>
        <w:tc>
          <w:tcPr>
            <w:tcW w:w="847" w:type="dxa"/>
            <w:shd w:val="clear" w:color="auto" w:fill="auto"/>
          </w:tcPr>
          <w:p w:rsidR="00162FAB" w:rsidRPr="003036A6" w:rsidRDefault="00162FAB" w:rsidP="003036A6">
            <w:pPr>
              <w:jc w:val="center"/>
              <w:rPr>
                <w:b/>
                <w:bCs/>
                <w:sz w:val="22"/>
                <w:szCs w:val="22"/>
              </w:rPr>
            </w:pPr>
            <w:r w:rsidRPr="003036A6">
              <w:rPr>
                <w:b/>
                <w:bCs/>
                <w:sz w:val="22"/>
                <w:szCs w:val="22"/>
              </w:rPr>
              <w:t>Year</w:t>
            </w:r>
          </w:p>
        </w:tc>
      </w:tr>
      <w:tr w:rsidR="00162FAB" w:rsidTr="003036A6">
        <w:tc>
          <w:tcPr>
            <w:tcW w:w="2226" w:type="dxa"/>
            <w:shd w:val="clear" w:color="auto" w:fill="auto"/>
          </w:tcPr>
          <w:p w:rsidR="00162FAB" w:rsidRPr="003036A6" w:rsidRDefault="00162FAB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753" w:type="dxa"/>
            <w:shd w:val="clear" w:color="auto" w:fill="auto"/>
          </w:tcPr>
          <w:p w:rsidR="00162FAB" w:rsidRPr="003036A6" w:rsidRDefault="00162FAB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408" w:type="dxa"/>
            <w:shd w:val="clear" w:color="auto" w:fill="auto"/>
          </w:tcPr>
          <w:p w:rsidR="00162FAB" w:rsidRPr="003036A6" w:rsidRDefault="00162FAB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:rsidR="00162FAB" w:rsidRPr="003036A6" w:rsidRDefault="00162FAB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162FAB" w:rsidRPr="003036A6" w:rsidRDefault="00162FAB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153" w:type="dxa"/>
            <w:shd w:val="clear" w:color="auto" w:fill="auto"/>
          </w:tcPr>
          <w:p w:rsidR="00162FAB" w:rsidRPr="003036A6" w:rsidRDefault="00162FAB" w:rsidP="003036A6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47" w:type="dxa"/>
            <w:shd w:val="clear" w:color="auto" w:fill="auto"/>
          </w:tcPr>
          <w:p w:rsidR="00162FAB" w:rsidRPr="003036A6" w:rsidRDefault="00162FAB" w:rsidP="003036A6">
            <w:pPr>
              <w:jc w:val="both"/>
              <w:rPr>
                <w:sz w:val="22"/>
                <w:szCs w:val="22"/>
              </w:rPr>
            </w:pPr>
          </w:p>
        </w:tc>
      </w:tr>
    </w:tbl>
    <w:p w:rsidR="00162FAB" w:rsidRDefault="00162FAB" w:rsidP="00372623">
      <w:pPr>
        <w:jc w:val="both"/>
        <w:rPr>
          <w:b/>
          <w:color w:val="FF0000"/>
          <w:u w:val="single"/>
        </w:rPr>
      </w:pPr>
    </w:p>
    <w:p w:rsidR="00162FAB" w:rsidRPr="00540926" w:rsidRDefault="00162FAB" w:rsidP="00162FAB">
      <w:pPr>
        <w:pStyle w:val="Heading5"/>
        <w:jc w:val="both"/>
        <w:rPr>
          <w:rFonts w:ascii="Times New Roman" w:hAnsi="Times New Roman"/>
          <w:color w:val="0000FF"/>
          <w:sz w:val="24"/>
          <w:szCs w:val="24"/>
        </w:rPr>
      </w:pPr>
      <w:r>
        <w:rPr>
          <w:rFonts w:ascii="Times New Roman" w:hAnsi="Times New Roman"/>
          <w:color w:val="0000FF"/>
          <w:sz w:val="24"/>
          <w:szCs w:val="24"/>
        </w:rPr>
        <w:t>achievements</w:t>
      </w:r>
    </w:p>
    <w:p w:rsidR="00162FAB" w:rsidRPr="00AE4D75" w:rsidRDefault="00162FAB" w:rsidP="00162FAB">
      <w:pPr>
        <w:jc w:val="both"/>
        <w:rPr>
          <w:sz w:val="10"/>
          <w:szCs w:val="10"/>
        </w:rPr>
      </w:pPr>
    </w:p>
    <w:p w:rsidR="00162FAB" w:rsidRPr="003036A6" w:rsidRDefault="00162FAB" w:rsidP="00372623">
      <w:pPr>
        <w:jc w:val="both"/>
        <w:rPr>
          <w:bCs/>
          <w:color w:val="000000"/>
        </w:rPr>
      </w:pPr>
      <w:r w:rsidRPr="003036A6">
        <w:rPr>
          <w:bCs/>
          <w:color w:val="000000"/>
        </w:rPr>
        <w:t>Ph.D. Awarded to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439"/>
        <w:gridCol w:w="2547"/>
        <w:gridCol w:w="2547"/>
        <w:gridCol w:w="2547"/>
      </w:tblGrid>
      <w:tr w:rsidR="00162FAB" w:rsidRPr="003036A6" w:rsidTr="003036A6">
        <w:tc>
          <w:tcPr>
            <w:tcW w:w="2439" w:type="dxa"/>
            <w:shd w:val="clear" w:color="auto" w:fill="auto"/>
          </w:tcPr>
          <w:p w:rsidR="00162FAB" w:rsidRPr="003036A6" w:rsidRDefault="00162FAB" w:rsidP="003036A6">
            <w:pPr>
              <w:jc w:val="center"/>
              <w:rPr>
                <w:bCs/>
                <w:color w:val="000000"/>
              </w:rPr>
            </w:pPr>
            <w:r w:rsidRPr="003036A6">
              <w:rPr>
                <w:bCs/>
                <w:color w:val="000000"/>
              </w:rPr>
              <w:t>Scholar Code</w:t>
            </w:r>
          </w:p>
        </w:tc>
        <w:tc>
          <w:tcPr>
            <w:tcW w:w="2547" w:type="dxa"/>
            <w:shd w:val="clear" w:color="auto" w:fill="auto"/>
          </w:tcPr>
          <w:p w:rsidR="00162FAB" w:rsidRPr="003036A6" w:rsidRDefault="00162FAB" w:rsidP="003036A6">
            <w:pPr>
              <w:jc w:val="center"/>
              <w:rPr>
                <w:bCs/>
                <w:color w:val="000000"/>
              </w:rPr>
            </w:pPr>
            <w:r w:rsidRPr="003036A6">
              <w:rPr>
                <w:bCs/>
                <w:color w:val="000000"/>
              </w:rPr>
              <w:t>Scholar Name</w:t>
            </w:r>
          </w:p>
        </w:tc>
        <w:tc>
          <w:tcPr>
            <w:tcW w:w="2547" w:type="dxa"/>
            <w:shd w:val="clear" w:color="auto" w:fill="auto"/>
          </w:tcPr>
          <w:p w:rsidR="00162FAB" w:rsidRPr="003036A6" w:rsidRDefault="006B7015" w:rsidP="003036A6">
            <w:pPr>
              <w:jc w:val="center"/>
              <w:rPr>
                <w:bCs/>
                <w:color w:val="000000"/>
              </w:rPr>
            </w:pPr>
            <w:r w:rsidRPr="003036A6">
              <w:rPr>
                <w:bCs/>
                <w:color w:val="000000"/>
              </w:rPr>
              <w:t>Date of Viva</w:t>
            </w:r>
          </w:p>
        </w:tc>
        <w:tc>
          <w:tcPr>
            <w:tcW w:w="2547" w:type="dxa"/>
            <w:shd w:val="clear" w:color="auto" w:fill="auto"/>
          </w:tcPr>
          <w:p w:rsidR="00162FAB" w:rsidRPr="003036A6" w:rsidRDefault="006B7015" w:rsidP="003036A6">
            <w:pPr>
              <w:jc w:val="center"/>
              <w:rPr>
                <w:bCs/>
                <w:color w:val="000000"/>
              </w:rPr>
            </w:pPr>
            <w:r w:rsidRPr="003036A6">
              <w:rPr>
                <w:bCs/>
                <w:color w:val="000000"/>
              </w:rPr>
              <w:t>Title</w:t>
            </w:r>
          </w:p>
        </w:tc>
      </w:tr>
      <w:tr w:rsidR="00162FAB" w:rsidRPr="003036A6" w:rsidTr="003036A6">
        <w:tc>
          <w:tcPr>
            <w:tcW w:w="2439" w:type="dxa"/>
            <w:shd w:val="clear" w:color="auto" w:fill="auto"/>
          </w:tcPr>
          <w:p w:rsidR="00162FAB" w:rsidRPr="003036A6" w:rsidRDefault="00162FAB" w:rsidP="003036A6">
            <w:pPr>
              <w:jc w:val="both"/>
              <w:rPr>
                <w:bCs/>
                <w:color w:val="000000"/>
              </w:rPr>
            </w:pPr>
          </w:p>
        </w:tc>
        <w:tc>
          <w:tcPr>
            <w:tcW w:w="2547" w:type="dxa"/>
            <w:shd w:val="clear" w:color="auto" w:fill="auto"/>
          </w:tcPr>
          <w:p w:rsidR="00162FAB" w:rsidRPr="003036A6" w:rsidRDefault="00162FAB" w:rsidP="003036A6">
            <w:pPr>
              <w:jc w:val="both"/>
              <w:rPr>
                <w:bCs/>
                <w:color w:val="000000"/>
              </w:rPr>
            </w:pPr>
          </w:p>
        </w:tc>
        <w:tc>
          <w:tcPr>
            <w:tcW w:w="2547" w:type="dxa"/>
            <w:shd w:val="clear" w:color="auto" w:fill="auto"/>
          </w:tcPr>
          <w:p w:rsidR="00162FAB" w:rsidRPr="003036A6" w:rsidRDefault="00162FAB" w:rsidP="003036A6">
            <w:pPr>
              <w:jc w:val="both"/>
              <w:rPr>
                <w:bCs/>
                <w:color w:val="000000"/>
              </w:rPr>
            </w:pPr>
          </w:p>
        </w:tc>
        <w:tc>
          <w:tcPr>
            <w:tcW w:w="2547" w:type="dxa"/>
            <w:shd w:val="clear" w:color="auto" w:fill="auto"/>
          </w:tcPr>
          <w:p w:rsidR="00162FAB" w:rsidRPr="003036A6" w:rsidRDefault="00162FAB" w:rsidP="003036A6">
            <w:pPr>
              <w:jc w:val="both"/>
              <w:rPr>
                <w:bCs/>
                <w:color w:val="000000"/>
              </w:rPr>
            </w:pPr>
          </w:p>
        </w:tc>
      </w:tr>
    </w:tbl>
    <w:p w:rsidR="00162FAB" w:rsidRPr="003036A6" w:rsidRDefault="00162FAB" w:rsidP="00372623">
      <w:pPr>
        <w:jc w:val="both"/>
        <w:rPr>
          <w:bCs/>
          <w:color w:val="000000"/>
        </w:rPr>
      </w:pPr>
    </w:p>
    <w:p w:rsidR="006B7015" w:rsidRPr="003036A6" w:rsidRDefault="006B7015" w:rsidP="00372623">
      <w:pPr>
        <w:jc w:val="both"/>
        <w:rPr>
          <w:bCs/>
          <w:color w:val="000000"/>
        </w:rPr>
      </w:pPr>
      <w:r w:rsidRPr="003036A6">
        <w:rPr>
          <w:bCs/>
          <w:color w:val="000000"/>
        </w:rPr>
        <w:t xml:space="preserve">M.Phil Awarded to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439"/>
        <w:gridCol w:w="2547"/>
        <w:gridCol w:w="2547"/>
        <w:gridCol w:w="2547"/>
      </w:tblGrid>
      <w:tr w:rsidR="006B7015" w:rsidRPr="003036A6" w:rsidTr="003036A6">
        <w:tc>
          <w:tcPr>
            <w:tcW w:w="2439" w:type="dxa"/>
            <w:shd w:val="clear" w:color="auto" w:fill="auto"/>
          </w:tcPr>
          <w:p w:rsidR="006B7015" w:rsidRPr="003036A6" w:rsidRDefault="006B7015" w:rsidP="003036A6">
            <w:pPr>
              <w:jc w:val="center"/>
              <w:rPr>
                <w:bCs/>
                <w:color w:val="000000"/>
              </w:rPr>
            </w:pPr>
            <w:r w:rsidRPr="003036A6">
              <w:rPr>
                <w:bCs/>
                <w:color w:val="000000"/>
              </w:rPr>
              <w:t>Scholar Code</w:t>
            </w:r>
          </w:p>
        </w:tc>
        <w:tc>
          <w:tcPr>
            <w:tcW w:w="2547" w:type="dxa"/>
            <w:shd w:val="clear" w:color="auto" w:fill="auto"/>
          </w:tcPr>
          <w:p w:rsidR="006B7015" w:rsidRPr="003036A6" w:rsidRDefault="006B7015" w:rsidP="003036A6">
            <w:pPr>
              <w:jc w:val="center"/>
              <w:rPr>
                <w:bCs/>
                <w:color w:val="000000"/>
              </w:rPr>
            </w:pPr>
            <w:r w:rsidRPr="003036A6">
              <w:rPr>
                <w:bCs/>
                <w:color w:val="000000"/>
              </w:rPr>
              <w:t>Scholar Name</w:t>
            </w:r>
          </w:p>
        </w:tc>
        <w:tc>
          <w:tcPr>
            <w:tcW w:w="2547" w:type="dxa"/>
            <w:shd w:val="clear" w:color="auto" w:fill="auto"/>
          </w:tcPr>
          <w:p w:rsidR="006B7015" w:rsidRPr="003036A6" w:rsidRDefault="006B7015" w:rsidP="003036A6">
            <w:pPr>
              <w:jc w:val="center"/>
              <w:rPr>
                <w:bCs/>
                <w:color w:val="000000"/>
              </w:rPr>
            </w:pPr>
            <w:r w:rsidRPr="003036A6">
              <w:rPr>
                <w:bCs/>
                <w:color w:val="000000"/>
              </w:rPr>
              <w:t>Date of Viva</w:t>
            </w:r>
          </w:p>
        </w:tc>
        <w:tc>
          <w:tcPr>
            <w:tcW w:w="2547" w:type="dxa"/>
            <w:shd w:val="clear" w:color="auto" w:fill="auto"/>
          </w:tcPr>
          <w:p w:rsidR="006B7015" w:rsidRPr="003036A6" w:rsidRDefault="006B7015" w:rsidP="003036A6">
            <w:pPr>
              <w:jc w:val="center"/>
              <w:rPr>
                <w:bCs/>
                <w:color w:val="000000"/>
              </w:rPr>
            </w:pPr>
            <w:r w:rsidRPr="003036A6">
              <w:rPr>
                <w:bCs/>
                <w:color w:val="000000"/>
              </w:rPr>
              <w:t>Title</w:t>
            </w:r>
          </w:p>
        </w:tc>
      </w:tr>
      <w:tr w:rsidR="006B7015" w:rsidRPr="003036A6" w:rsidTr="003036A6">
        <w:tc>
          <w:tcPr>
            <w:tcW w:w="2439" w:type="dxa"/>
            <w:shd w:val="clear" w:color="auto" w:fill="auto"/>
          </w:tcPr>
          <w:p w:rsidR="006B7015" w:rsidRPr="003036A6" w:rsidRDefault="006B7015" w:rsidP="003036A6">
            <w:pPr>
              <w:jc w:val="both"/>
              <w:rPr>
                <w:bCs/>
                <w:color w:val="000000"/>
              </w:rPr>
            </w:pPr>
          </w:p>
        </w:tc>
        <w:tc>
          <w:tcPr>
            <w:tcW w:w="2547" w:type="dxa"/>
            <w:shd w:val="clear" w:color="auto" w:fill="auto"/>
          </w:tcPr>
          <w:p w:rsidR="006B7015" w:rsidRPr="003036A6" w:rsidRDefault="006B7015" w:rsidP="003036A6">
            <w:pPr>
              <w:jc w:val="both"/>
              <w:rPr>
                <w:bCs/>
                <w:color w:val="000000"/>
              </w:rPr>
            </w:pPr>
          </w:p>
        </w:tc>
        <w:tc>
          <w:tcPr>
            <w:tcW w:w="2547" w:type="dxa"/>
            <w:shd w:val="clear" w:color="auto" w:fill="auto"/>
          </w:tcPr>
          <w:p w:rsidR="006B7015" w:rsidRPr="003036A6" w:rsidRDefault="006B7015" w:rsidP="003036A6">
            <w:pPr>
              <w:jc w:val="both"/>
              <w:rPr>
                <w:bCs/>
                <w:color w:val="000000"/>
              </w:rPr>
            </w:pPr>
          </w:p>
        </w:tc>
        <w:tc>
          <w:tcPr>
            <w:tcW w:w="2547" w:type="dxa"/>
            <w:shd w:val="clear" w:color="auto" w:fill="auto"/>
          </w:tcPr>
          <w:p w:rsidR="006B7015" w:rsidRPr="003036A6" w:rsidRDefault="006B7015" w:rsidP="003036A6">
            <w:pPr>
              <w:jc w:val="both"/>
              <w:rPr>
                <w:bCs/>
                <w:color w:val="000000"/>
              </w:rPr>
            </w:pPr>
          </w:p>
        </w:tc>
      </w:tr>
    </w:tbl>
    <w:p w:rsidR="006B7015" w:rsidRPr="003036A6" w:rsidRDefault="006B7015" w:rsidP="00372623">
      <w:pPr>
        <w:jc w:val="both"/>
        <w:rPr>
          <w:bCs/>
          <w:color w:val="000000"/>
        </w:rPr>
      </w:pPr>
    </w:p>
    <w:p w:rsidR="006B7015" w:rsidRPr="003036A6" w:rsidRDefault="006B7015" w:rsidP="00372623">
      <w:pPr>
        <w:jc w:val="both"/>
        <w:rPr>
          <w:bCs/>
          <w:color w:val="000000"/>
        </w:rPr>
      </w:pPr>
      <w:r w:rsidRPr="003036A6">
        <w:rPr>
          <w:bCs/>
          <w:color w:val="000000"/>
        </w:rPr>
        <w:t>Awards (A) / Recognitions (R) received at National (N) / International (IN) level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977"/>
        <w:gridCol w:w="4678"/>
        <w:gridCol w:w="2410"/>
      </w:tblGrid>
      <w:tr w:rsidR="006B7015" w:rsidRPr="003036A6" w:rsidTr="003036A6">
        <w:tc>
          <w:tcPr>
            <w:tcW w:w="2977" w:type="dxa"/>
            <w:shd w:val="clear" w:color="auto" w:fill="auto"/>
          </w:tcPr>
          <w:p w:rsidR="006B7015" w:rsidRPr="003036A6" w:rsidRDefault="006B7015" w:rsidP="003036A6">
            <w:pPr>
              <w:jc w:val="center"/>
              <w:rPr>
                <w:bCs/>
                <w:color w:val="000000"/>
              </w:rPr>
            </w:pPr>
            <w:r w:rsidRPr="003036A6">
              <w:rPr>
                <w:bCs/>
                <w:color w:val="000000"/>
              </w:rPr>
              <w:t>Award Name</w:t>
            </w:r>
          </w:p>
        </w:tc>
        <w:tc>
          <w:tcPr>
            <w:tcW w:w="4678" w:type="dxa"/>
            <w:shd w:val="clear" w:color="auto" w:fill="auto"/>
          </w:tcPr>
          <w:p w:rsidR="006B7015" w:rsidRPr="003036A6" w:rsidRDefault="006B7015" w:rsidP="003036A6">
            <w:pPr>
              <w:jc w:val="center"/>
              <w:rPr>
                <w:bCs/>
                <w:color w:val="000000"/>
              </w:rPr>
            </w:pPr>
            <w:r w:rsidRPr="003036A6">
              <w:rPr>
                <w:bCs/>
                <w:color w:val="000000"/>
              </w:rPr>
              <w:t>Organization Name</w:t>
            </w:r>
          </w:p>
        </w:tc>
        <w:tc>
          <w:tcPr>
            <w:tcW w:w="2410" w:type="dxa"/>
            <w:shd w:val="clear" w:color="auto" w:fill="auto"/>
          </w:tcPr>
          <w:p w:rsidR="006B7015" w:rsidRPr="003036A6" w:rsidRDefault="006B7015" w:rsidP="003036A6">
            <w:pPr>
              <w:jc w:val="center"/>
              <w:rPr>
                <w:bCs/>
                <w:color w:val="000000"/>
              </w:rPr>
            </w:pPr>
            <w:r w:rsidRPr="003036A6">
              <w:rPr>
                <w:bCs/>
                <w:color w:val="000000"/>
              </w:rPr>
              <w:t>Date</w:t>
            </w:r>
          </w:p>
        </w:tc>
      </w:tr>
      <w:tr w:rsidR="006B7015" w:rsidRPr="003036A6" w:rsidTr="003036A6">
        <w:tc>
          <w:tcPr>
            <w:tcW w:w="2977" w:type="dxa"/>
            <w:shd w:val="clear" w:color="auto" w:fill="auto"/>
          </w:tcPr>
          <w:p w:rsidR="006B7015" w:rsidRPr="003036A6" w:rsidRDefault="006B7015" w:rsidP="003036A6">
            <w:pPr>
              <w:jc w:val="both"/>
              <w:rPr>
                <w:bCs/>
                <w:color w:val="000000"/>
              </w:rPr>
            </w:pPr>
          </w:p>
        </w:tc>
        <w:tc>
          <w:tcPr>
            <w:tcW w:w="4678" w:type="dxa"/>
            <w:shd w:val="clear" w:color="auto" w:fill="auto"/>
          </w:tcPr>
          <w:p w:rsidR="006B7015" w:rsidRPr="003036A6" w:rsidRDefault="006B7015" w:rsidP="003036A6">
            <w:pPr>
              <w:jc w:val="both"/>
              <w:rPr>
                <w:bCs/>
                <w:color w:val="000000"/>
              </w:rPr>
            </w:pPr>
          </w:p>
        </w:tc>
        <w:tc>
          <w:tcPr>
            <w:tcW w:w="2410" w:type="dxa"/>
            <w:shd w:val="clear" w:color="auto" w:fill="auto"/>
          </w:tcPr>
          <w:p w:rsidR="006B7015" w:rsidRPr="003036A6" w:rsidRDefault="006B7015" w:rsidP="003036A6">
            <w:pPr>
              <w:jc w:val="both"/>
              <w:rPr>
                <w:bCs/>
                <w:color w:val="000000"/>
              </w:rPr>
            </w:pPr>
          </w:p>
        </w:tc>
      </w:tr>
    </w:tbl>
    <w:p w:rsidR="006B7015" w:rsidRPr="003036A6" w:rsidRDefault="006B7015" w:rsidP="00372623">
      <w:pPr>
        <w:jc w:val="both"/>
        <w:rPr>
          <w:bCs/>
          <w:color w:val="000000"/>
        </w:rPr>
      </w:pPr>
    </w:p>
    <w:p w:rsidR="006B7015" w:rsidRPr="00540926" w:rsidRDefault="006B7015" w:rsidP="006B7015">
      <w:pPr>
        <w:pStyle w:val="Heading5"/>
        <w:jc w:val="both"/>
        <w:rPr>
          <w:rFonts w:ascii="Times New Roman" w:hAnsi="Times New Roman"/>
          <w:color w:val="0000FF"/>
          <w:sz w:val="24"/>
          <w:szCs w:val="24"/>
        </w:rPr>
      </w:pPr>
      <w:r>
        <w:rPr>
          <w:rFonts w:ascii="Times New Roman" w:hAnsi="Times New Roman"/>
          <w:color w:val="0000FF"/>
          <w:sz w:val="24"/>
          <w:szCs w:val="24"/>
        </w:rPr>
        <w:t>extension activit</w:t>
      </w:r>
      <w:r w:rsidR="00AD0BC3">
        <w:rPr>
          <w:rFonts w:ascii="Times New Roman" w:hAnsi="Times New Roman"/>
          <w:color w:val="0000FF"/>
          <w:sz w:val="24"/>
          <w:szCs w:val="24"/>
        </w:rPr>
        <w:t>IES</w:t>
      </w:r>
      <w:r w:rsidR="00E122FE">
        <w:rPr>
          <w:rFonts w:ascii="Times New Roman" w:hAnsi="Times New Roman"/>
          <w:color w:val="0000FF"/>
          <w:sz w:val="24"/>
          <w:szCs w:val="24"/>
        </w:rPr>
        <w:t>, if</w:t>
      </w:r>
      <w:r>
        <w:rPr>
          <w:rFonts w:ascii="Times New Roman" w:hAnsi="Times New Roman"/>
          <w:color w:val="0000FF"/>
          <w:sz w:val="24"/>
          <w:szCs w:val="24"/>
        </w:rPr>
        <w:t xml:space="preserve"> any</w:t>
      </w:r>
    </w:p>
    <w:p w:rsidR="003D66DA" w:rsidRPr="00540926" w:rsidRDefault="003D66DA" w:rsidP="00372623">
      <w:pPr>
        <w:pStyle w:val="ListParagraph"/>
      </w:pPr>
    </w:p>
    <w:p w:rsidR="00BD32CE" w:rsidRDefault="00BD32CE" w:rsidP="00BD32CE">
      <w:pPr>
        <w:pStyle w:val="Heading3"/>
        <w:rPr>
          <w:rFonts w:ascii="Times New Roman" w:hAnsi="Times New Roman"/>
          <w:caps/>
          <w:color w:val="0000FF"/>
          <w:szCs w:val="24"/>
          <w:u w:val="single"/>
        </w:rPr>
      </w:pPr>
      <w:r w:rsidRPr="00540926">
        <w:rPr>
          <w:rFonts w:ascii="Times New Roman" w:hAnsi="Times New Roman"/>
          <w:caps/>
          <w:color w:val="0000FF"/>
          <w:szCs w:val="24"/>
          <w:u w:val="single"/>
        </w:rPr>
        <w:t>Personal details</w:t>
      </w:r>
    </w:p>
    <w:p w:rsidR="00816D2C" w:rsidRPr="00816D2C" w:rsidRDefault="00816D2C" w:rsidP="00816D2C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439"/>
        <w:gridCol w:w="3231"/>
        <w:gridCol w:w="1863"/>
        <w:gridCol w:w="2547"/>
      </w:tblGrid>
      <w:tr w:rsidR="00816D2C" w:rsidTr="003036A6">
        <w:tc>
          <w:tcPr>
            <w:tcW w:w="2439" w:type="dxa"/>
            <w:shd w:val="clear" w:color="auto" w:fill="auto"/>
          </w:tcPr>
          <w:p w:rsidR="00816D2C" w:rsidRDefault="00816D2C" w:rsidP="003036A6">
            <w:pPr>
              <w:ind w:right="259"/>
              <w:jc w:val="both"/>
            </w:pPr>
            <w:r>
              <w:t>Father’s Name</w:t>
            </w:r>
          </w:p>
        </w:tc>
        <w:tc>
          <w:tcPr>
            <w:tcW w:w="3231" w:type="dxa"/>
            <w:shd w:val="clear" w:color="auto" w:fill="auto"/>
          </w:tcPr>
          <w:p w:rsidR="00816D2C" w:rsidRDefault="00816D2C" w:rsidP="003036A6">
            <w:pPr>
              <w:ind w:right="259"/>
              <w:jc w:val="both"/>
            </w:pPr>
            <w:r>
              <w:t>:</w:t>
            </w:r>
          </w:p>
        </w:tc>
        <w:tc>
          <w:tcPr>
            <w:tcW w:w="1863" w:type="dxa"/>
            <w:shd w:val="clear" w:color="auto" w:fill="auto"/>
          </w:tcPr>
          <w:p w:rsidR="00816D2C" w:rsidRDefault="00816D2C" w:rsidP="003036A6">
            <w:pPr>
              <w:ind w:right="259"/>
              <w:jc w:val="both"/>
            </w:pPr>
            <w:r>
              <w:t>Date of Birth</w:t>
            </w:r>
          </w:p>
        </w:tc>
        <w:tc>
          <w:tcPr>
            <w:tcW w:w="2547" w:type="dxa"/>
            <w:shd w:val="clear" w:color="auto" w:fill="auto"/>
          </w:tcPr>
          <w:p w:rsidR="00816D2C" w:rsidRDefault="00816D2C" w:rsidP="003036A6">
            <w:pPr>
              <w:ind w:right="259"/>
              <w:jc w:val="both"/>
            </w:pPr>
            <w:r>
              <w:t>:</w:t>
            </w:r>
          </w:p>
        </w:tc>
      </w:tr>
      <w:tr w:rsidR="00816D2C" w:rsidTr="003036A6">
        <w:tc>
          <w:tcPr>
            <w:tcW w:w="2439" w:type="dxa"/>
            <w:shd w:val="clear" w:color="auto" w:fill="auto"/>
          </w:tcPr>
          <w:p w:rsidR="00816D2C" w:rsidRDefault="00816D2C" w:rsidP="003036A6">
            <w:pPr>
              <w:ind w:right="259"/>
              <w:jc w:val="both"/>
            </w:pPr>
          </w:p>
        </w:tc>
        <w:tc>
          <w:tcPr>
            <w:tcW w:w="3231" w:type="dxa"/>
            <w:shd w:val="clear" w:color="auto" w:fill="auto"/>
          </w:tcPr>
          <w:p w:rsidR="00816D2C" w:rsidRDefault="00816D2C" w:rsidP="003036A6">
            <w:pPr>
              <w:ind w:right="259"/>
              <w:jc w:val="both"/>
            </w:pPr>
          </w:p>
        </w:tc>
        <w:tc>
          <w:tcPr>
            <w:tcW w:w="1863" w:type="dxa"/>
            <w:shd w:val="clear" w:color="auto" w:fill="auto"/>
          </w:tcPr>
          <w:p w:rsidR="00816D2C" w:rsidRDefault="00816D2C" w:rsidP="003036A6">
            <w:pPr>
              <w:ind w:right="259"/>
              <w:jc w:val="both"/>
            </w:pPr>
          </w:p>
        </w:tc>
        <w:tc>
          <w:tcPr>
            <w:tcW w:w="2547" w:type="dxa"/>
            <w:shd w:val="clear" w:color="auto" w:fill="auto"/>
          </w:tcPr>
          <w:p w:rsidR="00816D2C" w:rsidRDefault="00816D2C" w:rsidP="003036A6">
            <w:pPr>
              <w:ind w:right="259"/>
              <w:jc w:val="both"/>
            </w:pPr>
          </w:p>
        </w:tc>
      </w:tr>
    </w:tbl>
    <w:p w:rsidR="00BD32CE" w:rsidRDefault="00BD32CE" w:rsidP="00BD32CE">
      <w:pPr>
        <w:ind w:right="259"/>
        <w:jc w:val="both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439"/>
        <w:gridCol w:w="3231"/>
        <w:gridCol w:w="1863"/>
        <w:gridCol w:w="2547"/>
      </w:tblGrid>
      <w:tr w:rsidR="00816D2C" w:rsidTr="003036A6">
        <w:tc>
          <w:tcPr>
            <w:tcW w:w="2439" w:type="dxa"/>
            <w:shd w:val="clear" w:color="auto" w:fill="auto"/>
          </w:tcPr>
          <w:p w:rsidR="00816D2C" w:rsidRDefault="00816D2C" w:rsidP="003036A6">
            <w:pPr>
              <w:ind w:right="259"/>
              <w:jc w:val="both"/>
            </w:pPr>
            <w:r>
              <w:t>N</w:t>
            </w:r>
            <w:r w:rsidR="000307D4">
              <w:t>ationality</w:t>
            </w:r>
          </w:p>
        </w:tc>
        <w:tc>
          <w:tcPr>
            <w:tcW w:w="3231" w:type="dxa"/>
            <w:shd w:val="clear" w:color="auto" w:fill="auto"/>
          </w:tcPr>
          <w:p w:rsidR="00816D2C" w:rsidRDefault="00816D2C" w:rsidP="003036A6">
            <w:pPr>
              <w:ind w:right="259"/>
              <w:jc w:val="both"/>
            </w:pPr>
            <w:r>
              <w:t>:</w:t>
            </w:r>
          </w:p>
        </w:tc>
        <w:tc>
          <w:tcPr>
            <w:tcW w:w="1863" w:type="dxa"/>
            <w:shd w:val="clear" w:color="auto" w:fill="auto"/>
          </w:tcPr>
          <w:p w:rsidR="00816D2C" w:rsidRDefault="000307D4" w:rsidP="003036A6">
            <w:pPr>
              <w:ind w:right="259"/>
              <w:jc w:val="both"/>
            </w:pPr>
            <w:r>
              <w:t>Marital Status</w:t>
            </w:r>
          </w:p>
        </w:tc>
        <w:tc>
          <w:tcPr>
            <w:tcW w:w="2547" w:type="dxa"/>
            <w:shd w:val="clear" w:color="auto" w:fill="auto"/>
          </w:tcPr>
          <w:p w:rsidR="00816D2C" w:rsidRDefault="00816D2C" w:rsidP="003036A6">
            <w:pPr>
              <w:ind w:right="259"/>
              <w:jc w:val="both"/>
            </w:pPr>
            <w:r>
              <w:t>:</w:t>
            </w:r>
            <w:r w:rsidR="000307D4">
              <w:t xml:space="preserve"> Married</w:t>
            </w:r>
          </w:p>
        </w:tc>
      </w:tr>
      <w:tr w:rsidR="00816D2C" w:rsidTr="003036A6">
        <w:tc>
          <w:tcPr>
            <w:tcW w:w="2439" w:type="dxa"/>
            <w:shd w:val="clear" w:color="auto" w:fill="auto"/>
          </w:tcPr>
          <w:p w:rsidR="00816D2C" w:rsidRDefault="00816D2C" w:rsidP="003036A6">
            <w:pPr>
              <w:ind w:right="259"/>
              <w:jc w:val="both"/>
            </w:pPr>
          </w:p>
        </w:tc>
        <w:tc>
          <w:tcPr>
            <w:tcW w:w="3231" w:type="dxa"/>
            <w:shd w:val="clear" w:color="auto" w:fill="auto"/>
          </w:tcPr>
          <w:p w:rsidR="00816D2C" w:rsidRDefault="00816D2C" w:rsidP="003036A6">
            <w:pPr>
              <w:ind w:right="259"/>
              <w:jc w:val="both"/>
            </w:pPr>
          </w:p>
        </w:tc>
        <w:tc>
          <w:tcPr>
            <w:tcW w:w="1863" w:type="dxa"/>
            <w:shd w:val="clear" w:color="auto" w:fill="auto"/>
          </w:tcPr>
          <w:p w:rsidR="00816D2C" w:rsidRDefault="00816D2C" w:rsidP="003036A6">
            <w:pPr>
              <w:ind w:right="259"/>
              <w:jc w:val="both"/>
            </w:pPr>
          </w:p>
        </w:tc>
        <w:tc>
          <w:tcPr>
            <w:tcW w:w="2547" w:type="dxa"/>
            <w:shd w:val="clear" w:color="auto" w:fill="auto"/>
          </w:tcPr>
          <w:p w:rsidR="00816D2C" w:rsidRDefault="00816D2C" w:rsidP="003036A6">
            <w:pPr>
              <w:ind w:right="259"/>
              <w:jc w:val="both"/>
            </w:pPr>
          </w:p>
        </w:tc>
      </w:tr>
    </w:tbl>
    <w:p w:rsidR="00816D2C" w:rsidRPr="00540926" w:rsidRDefault="00816D2C" w:rsidP="00BD32CE">
      <w:pPr>
        <w:ind w:right="259"/>
        <w:jc w:val="both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969"/>
        <w:gridCol w:w="5954"/>
      </w:tblGrid>
      <w:tr w:rsidR="000307D4" w:rsidTr="003036A6">
        <w:tc>
          <w:tcPr>
            <w:tcW w:w="3969" w:type="dxa"/>
            <w:vMerge w:val="restart"/>
            <w:shd w:val="clear" w:color="auto" w:fill="auto"/>
          </w:tcPr>
          <w:p w:rsidR="000307D4" w:rsidRDefault="000307D4" w:rsidP="003036A6">
            <w:pPr>
              <w:ind w:right="259"/>
              <w:jc w:val="both"/>
            </w:pPr>
            <w:r>
              <w:t>Address for Communication</w:t>
            </w:r>
          </w:p>
        </w:tc>
        <w:tc>
          <w:tcPr>
            <w:tcW w:w="5954" w:type="dxa"/>
            <w:shd w:val="clear" w:color="auto" w:fill="auto"/>
          </w:tcPr>
          <w:p w:rsidR="000307D4" w:rsidRDefault="000307D4" w:rsidP="003036A6">
            <w:pPr>
              <w:ind w:right="259"/>
              <w:jc w:val="both"/>
            </w:pPr>
            <w:r>
              <w:t>:</w:t>
            </w:r>
          </w:p>
        </w:tc>
      </w:tr>
      <w:tr w:rsidR="000307D4" w:rsidTr="003036A6">
        <w:tc>
          <w:tcPr>
            <w:tcW w:w="3969" w:type="dxa"/>
            <w:vMerge/>
            <w:shd w:val="clear" w:color="auto" w:fill="auto"/>
          </w:tcPr>
          <w:p w:rsidR="000307D4" w:rsidRDefault="000307D4" w:rsidP="003036A6">
            <w:pPr>
              <w:ind w:right="259"/>
              <w:jc w:val="both"/>
            </w:pPr>
          </w:p>
        </w:tc>
        <w:tc>
          <w:tcPr>
            <w:tcW w:w="5954" w:type="dxa"/>
            <w:shd w:val="clear" w:color="auto" w:fill="auto"/>
          </w:tcPr>
          <w:p w:rsidR="000307D4" w:rsidRDefault="000307D4" w:rsidP="003036A6">
            <w:pPr>
              <w:ind w:right="259"/>
              <w:jc w:val="both"/>
            </w:pPr>
            <w:r>
              <w:t>:</w:t>
            </w:r>
          </w:p>
        </w:tc>
      </w:tr>
      <w:tr w:rsidR="000307D4" w:rsidTr="003036A6">
        <w:tc>
          <w:tcPr>
            <w:tcW w:w="3969" w:type="dxa"/>
            <w:vMerge/>
            <w:shd w:val="clear" w:color="auto" w:fill="auto"/>
          </w:tcPr>
          <w:p w:rsidR="000307D4" w:rsidRDefault="000307D4" w:rsidP="003036A6">
            <w:pPr>
              <w:ind w:right="259"/>
              <w:jc w:val="both"/>
            </w:pPr>
          </w:p>
        </w:tc>
        <w:tc>
          <w:tcPr>
            <w:tcW w:w="5954" w:type="dxa"/>
            <w:shd w:val="clear" w:color="auto" w:fill="auto"/>
          </w:tcPr>
          <w:p w:rsidR="000307D4" w:rsidRDefault="000307D4" w:rsidP="003036A6">
            <w:pPr>
              <w:ind w:right="259"/>
              <w:jc w:val="both"/>
            </w:pPr>
            <w:r>
              <w:t>:</w:t>
            </w:r>
          </w:p>
        </w:tc>
      </w:tr>
      <w:tr w:rsidR="000307D4" w:rsidTr="003036A6">
        <w:tc>
          <w:tcPr>
            <w:tcW w:w="3969" w:type="dxa"/>
            <w:vMerge/>
            <w:shd w:val="clear" w:color="auto" w:fill="auto"/>
          </w:tcPr>
          <w:p w:rsidR="000307D4" w:rsidRDefault="000307D4" w:rsidP="003036A6">
            <w:pPr>
              <w:ind w:right="259"/>
              <w:jc w:val="both"/>
            </w:pPr>
          </w:p>
        </w:tc>
        <w:tc>
          <w:tcPr>
            <w:tcW w:w="5954" w:type="dxa"/>
            <w:shd w:val="clear" w:color="auto" w:fill="auto"/>
          </w:tcPr>
          <w:p w:rsidR="000307D4" w:rsidRDefault="000307D4" w:rsidP="003036A6">
            <w:pPr>
              <w:ind w:right="259"/>
              <w:jc w:val="both"/>
            </w:pPr>
            <w:r>
              <w:t>:</w:t>
            </w:r>
          </w:p>
        </w:tc>
      </w:tr>
    </w:tbl>
    <w:p w:rsidR="00FD4FD6" w:rsidRPr="00540926" w:rsidRDefault="00FD4FD6" w:rsidP="000307D4">
      <w:pPr>
        <w:rPr>
          <w:color w:val="000000"/>
        </w:rPr>
      </w:pPr>
    </w:p>
    <w:sectPr w:rsidR="00FD4FD6" w:rsidRPr="00540926" w:rsidSect="00B230F7">
      <w:footerReference w:type="even" r:id="rId9"/>
      <w:footerReference w:type="default" r:id="rId10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96C56" w:rsidRDefault="00896C56">
      <w:r>
        <w:separator/>
      </w:r>
    </w:p>
  </w:endnote>
  <w:endnote w:type="continuationSeparator" w:id="0">
    <w:p w:rsidR="00896C56" w:rsidRDefault="00896C5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26703" w:rsidRDefault="00B26703" w:rsidP="00A27F6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B26703" w:rsidRDefault="00B26703" w:rsidP="00E2253A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26703" w:rsidRDefault="00B26703">
    <w:pPr>
      <w:pStyle w:val="Footer"/>
      <w:jc w:val="right"/>
    </w:pPr>
    <w:fldSimple w:instr=" PAGE   \* MERGEFORMAT ">
      <w:r w:rsidR="00967B06">
        <w:rPr>
          <w:noProof/>
        </w:rPr>
        <w:t>3</w:t>
      </w:r>
    </w:fldSimple>
  </w:p>
  <w:p w:rsidR="00B26703" w:rsidRDefault="00B26703" w:rsidP="00E2253A">
    <w:pPr>
      <w:pStyle w:val="Footer"/>
      <w:ind w:right="36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96C56" w:rsidRDefault="00896C56">
      <w:r>
        <w:separator/>
      </w:r>
    </w:p>
  </w:footnote>
  <w:footnote w:type="continuationSeparator" w:id="0">
    <w:p w:rsidR="00896C56" w:rsidRDefault="00896C5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7C42FC"/>
    <w:multiLevelType w:val="hybridMultilevel"/>
    <w:tmpl w:val="2026C59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>
    <w:nsid w:val="061173F3"/>
    <w:multiLevelType w:val="hybridMultilevel"/>
    <w:tmpl w:val="E24E56F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>
    <w:nsid w:val="06645D7B"/>
    <w:multiLevelType w:val="hybridMultilevel"/>
    <w:tmpl w:val="56CA022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98B5655"/>
    <w:multiLevelType w:val="hybridMultilevel"/>
    <w:tmpl w:val="56CA022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D6102D3"/>
    <w:multiLevelType w:val="hybridMultilevel"/>
    <w:tmpl w:val="21E0F44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>
    <w:nsid w:val="1E111ACC"/>
    <w:multiLevelType w:val="hybridMultilevel"/>
    <w:tmpl w:val="16EEFB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E391A5D"/>
    <w:multiLevelType w:val="hybridMultilevel"/>
    <w:tmpl w:val="2C60B9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00C2801"/>
    <w:multiLevelType w:val="hybridMultilevel"/>
    <w:tmpl w:val="C8863BA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31E5F3C"/>
    <w:multiLevelType w:val="hybridMultilevel"/>
    <w:tmpl w:val="96D023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38C7756"/>
    <w:multiLevelType w:val="hybridMultilevel"/>
    <w:tmpl w:val="BB8C71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BDF3864"/>
    <w:multiLevelType w:val="hybridMultilevel"/>
    <w:tmpl w:val="68A873A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1987398">
      <w:start w:val="16"/>
      <w:numFmt w:val="bullet"/>
      <w:lvlText w:val="-"/>
      <w:lvlJc w:val="left"/>
      <w:pPr>
        <w:tabs>
          <w:tab w:val="num" w:pos="1800"/>
        </w:tabs>
        <w:ind w:left="1800" w:hanging="720"/>
      </w:pPr>
      <w:rPr>
        <w:rFonts w:ascii="Book Antiqua" w:eastAsia="Times New Roman" w:hAnsi="Book Antiqua" w:cs="Times New Roman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01F5812"/>
    <w:multiLevelType w:val="hybridMultilevel"/>
    <w:tmpl w:val="0F36CA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304F7496"/>
    <w:multiLevelType w:val="hybridMultilevel"/>
    <w:tmpl w:val="AD0E8514"/>
    <w:lvl w:ilvl="0" w:tplc="DA5C88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0F61667"/>
    <w:multiLevelType w:val="hybridMultilevel"/>
    <w:tmpl w:val="3000CC3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88C0C7A"/>
    <w:multiLevelType w:val="hybridMultilevel"/>
    <w:tmpl w:val="A29265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B4D4037"/>
    <w:multiLevelType w:val="hybridMultilevel"/>
    <w:tmpl w:val="6644C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92F5F75"/>
    <w:multiLevelType w:val="hybridMultilevel"/>
    <w:tmpl w:val="07FCC4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4ADB6EA9"/>
    <w:multiLevelType w:val="hybridMultilevel"/>
    <w:tmpl w:val="FDAE98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4D9C2D18"/>
    <w:multiLevelType w:val="multilevel"/>
    <w:tmpl w:val="6E2C1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4F1E748B"/>
    <w:multiLevelType w:val="hybridMultilevel"/>
    <w:tmpl w:val="7AEE823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F62356F"/>
    <w:multiLevelType w:val="hybridMultilevel"/>
    <w:tmpl w:val="56B8679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4F6C32C4"/>
    <w:multiLevelType w:val="hybridMultilevel"/>
    <w:tmpl w:val="6F6269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56A41675"/>
    <w:multiLevelType w:val="hybridMultilevel"/>
    <w:tmpl w:val="BF466E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58157267"/>
    <w:multiLevelType w:val="hybridMultilevel"/>
    <w:tmpl w:val="3F32DB8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B52306D"/>
    <w:multiLevelType w:val="hybridMultilevel"/>
    <w:tmpl w:val="93F83D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5B546CA0"/>
    <w:multiLevelType w:val="hybridMultilevel"/>
    <w:tmpl w:val="5D6ECB9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>
    <w:nsid w:val="61A71E37"/>
    <w:multiLevelType w:val="hybridMultilevel"/>
    <w:tmpl w:val="56CA022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698C7771"/>
    <w:multiLevelType w:val="hybridMultilevel"/>
    <w:tmpl w:val="F5EE74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D4B1AEA"/>
    <w:multiLevelType w:val="hybridMultilevel"/>
    <w:tmpl w:val="8E7831A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E533666"/>
    <w:multiLevelType w:val="hybridMultilevel"/>
    <w:tmpl w:val="2528BA2C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0">
    <w:nsid w:val="6EB97DBF"/>
    <w:multiLevelType w:val="hybridMultilevel"/>
    <w:tmpl w:val="5622AB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75714B7E"/>
    <w:multiLevelType w:val="hybridMultilevel"/>
    <w:tmpl w:val="4FEEE65C"/>
    <w:lvl w:ilvl="0" w:tplc="13086DA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6712F6E"/>
    <w:multiLevelType w:val="hybridMultilevel"/>
    <w:tmpl w:val="FDAE98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791441ED"/>
    <w:multiLevelType w:val="hybridMultilevel"/>
    <w:tmpl w:val="74D20D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7ED15935"/>
    <w:multiLevelType w:val="hybridMultilevel"/>
    <w:tmpl w:val="56CA022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</w:num>
  <w:num w:numId="1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"/>
  </w:num>
  <w:num w:numId="22">
    <w:abstractNumId w:val="6"/>
  </w:num>
  <w:num w:numId="23">
    <w:abstractNumId w:val="10"/>
  </w:num>
  <w:num w:numId="24">
    <w:abstractNumId w:val="13"/>
  </w:num>
  <w:num w:numId="25">
    <w:abstractNumId w:val="1"/>
  </w:num>
  <w:num w:numId="26">
    <w:abstractNumId w:val="0"/>
  </w:num>
  <w:num w:numId="27">
    <w:abstractNumId w:val="29"/>
  </w:num>
  <w:num w:numId="28">
    <w:abstractNumId w:val="25"/>
  </w:num>
  <w:num w:numId="29">
    <w:abstractNumId w:val="21"/>
  </w:num>
  <w:num w:numId="30">
    <w:abstractNumId w:val="4"/>
  </w:num>
  <w:num w:numId="31">
    <w:abstractNumId w:val="27"/>
  </w:num>
  <w:num w:numId="32">
    <w:abstractNumId w:val="28"/>
  </w:num>
  <w:num w:numId="33">
    <w:abstractNumId w:val="31"/>
  </w:num>
  <w:num w:numId="34">
    <w:abstractNumId w:val="23"/>
  </w:num>
  <w:num w:numId="35">
    <w:abstractNumId w:val="15"/>
  </w:num>
  <w:num w:numId="36">
    <w:abstractNumId w:val="7"/>
  </w:num>
  <w:num w:numId="37">
    <w:abstractNumId w:val="1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embedSystemFonts/>
  <w:hideSpellingErrors/>
  <w:hideGrammaticalErrors/>
  <w:proofState w:grammar="clean"/>
  <w:stylePaneFormatFilter w:val="3F01"/>
  <w:doNotTrackMoves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MjEytTQ1NzMxMDYzNLdQ0lEKTi0uzszPAykwrAUAoPc11iwAAAA="/>
  </w:docVars>
  <w:rsids>
    <w:rsidRoot w:val="00246A1D"/>
    <w:rsid w:val="00015B4E"/>
    <w:rsid w:val="00020933"/>
    <w:rsid w:val="00027F62"/>
    <w:rsid w:val="000307D4"/>
    <w:rsid w:val="000313AA"/>
    <w:rsid w:val="000445B0"/>
    <w:rsid w:val="00074386"/>
    <w:rsid w:val="0007487E"/>
    <w:rsid w:val="00076637"/>
    <w:rsid w:val="00083D21"/>
    <w:rsid w:val="000862C7"/>
    <w:rsid w:val="00096325"/>
    <w:rsid w:val="000970B3"/>
    <w:rsid w:val="000A5AF4"/>
    <w:rsid w:val="000B2AE2"/>
    <w:rsid w:val="000B2D80"/>
    <w:rsid w:val="000B38E6"/>
    <w:rsid w:val="000B3ED5"/>
    <w:rsid w:val="000C18E7"/>
    <w:rsid w:val="000C67A2"/>
    <w:rsid w:val="000E25C8"/>
    <w:rsid w:val="000E735B"/>
    <w:rsid w:val="000F6192"/>
    <w:rsid w:val="000F70A8"/>
    <w:rsid w:val="00103F52"/>
    <w:rsid w:val="001113AE"/>
    <w:rsid w:val="00115D84"/>
    <w:rsid w:val="00124E0D"/>
    <w:rsid w:val="00145225"/>
    <w:rsid w:val="00157107"/>
    <w:rsid w:val="00162FAB"/>
    <w:rsid w:val="00163962"/>
    <w:rsid w:val="00174F2D"/>
    <w:rsid w:val="00182BB5"/>
    <w:rsid w:val="00194D39"/>
    <w:rsid w:val="001A39AF"/>
    <w:rsid w:val="001B268A"/>
    <w:rsid w:val="001B2B82"/>
    <w:rsid w:val="001C25EF"/>
    <w:rsid w:val="001C39BF"/>
    <w:rsid w:val="001C59EF"/>
    <w:rsid w:val="001F02B5"/>
    <w:rsid w:val="001F71ED"/>
    <w:rsid w:val="00216064"/>
    <w:rsid w:val="00224E35"/>
    <w:rsid w:val="00233BE3"/>
    <w:rsid w:val="00246A1D"/>
    <w:rsid w:val="00250F6F"/>
    <w:rsid w:val="00251ED4"/>
    <w:rsid w:val="0027044D"/>
    <w:rsid w:val="00291E71"/>
    <w:rsid w:val="002A0719"/>
    <w:rsid w:val="002A1CD4"/>
    <w:rsid w:val="002A7B07"/>
    <w:rsid w:val="002B2BC2"/>
    <w:rsid w:val="002B34FC"/>
    <w:rsid w:val="002B45C2"/>
    <w:rsid w:val="002C0A32"/>
    <w:rsid w:val="002D104E"/>
    <w:rsid w:val="002D51FD"/>
    <w:rsid w:val="002F1FF3"/>
    <w:rsid w:val="002F577C"/>
    <w:rsid w:val="003036A6"/>
    <w:rsid w:val="00307682"/>
    <w:rsid w:val="003108C1"/>
    <w:rsid w:val="00311572"/>
    <w:rsid w:val="003162C4"/>
    <w:rsid w:val="00320376"/>
    <w:rsid w:val="00343D8A"/>
    <w:rsid w:val="00344885"/>
    <w:rsid w:val="003506ED"/>
    <w:rsid w:val="00372623"/>
    <w:rsid w:val="00373145"/>
    <w:rsid w:val="003801F9"/>
    <w:rsid w:val="00380234"/>
    <w:rsid w:val="003823C1"/>
    <w:rsid w:val="00391C21"/>
    <w:rsid w:val="00396EA2"/>
    <w:rsid w:val="003A2D2C"/>
    <w:rsid w:val="003A4EFB"/>
    <w:rsid w:val="003C15B9"/>
    <w:rsid w:val="003C6F0D"/>
    <w:rsid w:val="003D21FD"/>
    <w:rsid w:val="003D66DA"/>
    <w:rsid w:val="003E6D69"/>
    <w:rsid w:val="003E752A"/>
    <w:rsid w:val="00400961"/>
    <w:rsid w:val="00405839"/>
    <w:rsid w:val="00406A8C"/>
    <w:rsid w:val="00407170"/>
    <w:rsid w:val="00423CB3"/>
    <w:rsid w:val="0044109C"/>
    <w:rsid w:val="00444279"/>
    <w:rsid w:val="00450BFC"/>
    <w:rsid w:val="00455C15"/>
    <w:rsid w:val="0046324B"/>
    <w:rsid w:val="004713CC"/>
    <w:rsid w:val="0047644D"/>
    <w:rsid w:val="0047679D"/>
    <w:rsid w:val="0048035D"/>
    <w:rsid w:val="004A7A0D"/>
    <w:rsid w:val="004C6635"/>
    <w:rsid w:val="004D5CA2"/>
    <w:rsid w:val="004E1A90"/>
    <w:rsid w:val="004E2FE2"/>
    <w:rsid w:val="005020EF"/>
    <w:rsid w:val="005113DB"/>
    <w:rsid w:val="005144D9"/>
    <w:rsid w:val="00540926"/>
    <w:rsid w:val="00542B92"/>
    <w:rsid w:val="005503BD"/>
    <w:rsid w:val="00550C17"/>
    <w:rsid w:val="00553F29"/>
    <w:rsid w:val="00554E41"/>
    <w:rsid w:val="0057422E"/>
    <w:rsid w:val="00591952"/>
    <w:rsid w:val="0059310C"/>
    <w:rsid w:val="0059354E"/>
    <w:rsid w:val="005A1D13"/>
    <w:rsid w:val="005A5BF5"/>
    <w:rsid w:val="005C17A5"/>
    <w:rsid w:val="005C1DD6"/>
    <w:rsid w:val="005C699D"/>
    <w:rsid w:val="005D6E90"/>
    <w:rsid w:val="005D6EB2"/>
    <w:rsid w:val="005E0700"/>
    <w:rsid w:val="005E1BFE"/>
    <w:rsid w:val="0060091F"/>
    <w:rsid w:val="00601DA5"/>
    <w:rsid w:val="00606E07"/>
    <w:rsid w:val="0060764C"/>
    <w:rsid w:val="00614545"/>
    <w:rsid w:val="00614A97"/>
    <w:rsid w:val="006435CA"/>
    <w:rsid w:val="006445F2"/>
    <w:rsid w:val="0065522E"/>
    <w:rsid w:val="0065681C"/>
    <w:rsid w:val="00665BFB"/>
    <w:rsid w:val="006679DE"/>
    <w:rsid w:val="0067735D"/>
    <w:rsid w:val="0069415D"/>
    <w:rsid w:val="00694268"/>
    <w:rsid w:val="00694928"/>
    <w:rsid w:val="00695821"/>
    <w:rsid w:val="00696B39"/>
    <w:rsid w:val="006B1CA7"/>
    <w:rsid w:val="006B3789"/>
    <w:rsid w:val="006B7015"/>
    <w:rsid w:val="006C3AE0"/>
    <w:rsid w:val="006C5241"/>
    <w:rsid w:val="006C5A54"/>
    <w:rsid w:val="006C71C5"/>
    <w:rsid w:val="006D62A4"/>
    <w:rsid w:val="006D6C5E"/>
    <w:rsid w:val="006F1172"/>
    <w:rsid w:val="006F38A2"/>
    <w:rsid w:val="006F48D5"/>
    <w:rsid w:val="007037FD"/>
    <w:rsid w:val="00703F1E"/>
    <w:rsid w:val="0070404A"/>
    <w:rsid w:val="00706313"/>
    <w:rsid w:val="0071666D"/>
    <w:rsid w:val="00717491"/>
    <w:rsid w:val="007322E4"/>
    <w:rsid w:val="00743AC2"/>
    <w:rsid w:val="00750CB5"/>
    <w:rsid w:val="007566AE"/>
    <w:rsid w:val="007657AE"/>
    <w:rsid w:val="00767484"/>
    <w:rsid w:val="00767916"/>
    <w:rsid w:val="00776598"/>
    <w:rsid w:val="0078542F"/>
    <w:rsid w:val="007916E1"/>
    <w:rsid w:val="00792EBE"/>
    <w:rsid w:val="00796004"/>
    <w:rsid w:val="007A50ED"/>
    <w:rsid w:val="007B0FBC"/>
    <w:rsid w:val="007B1C2E"/>
    <w:rsid w:val="007B28E9"/>
    <w:rsid w:val="007B51CC"/>
    <w:rsid w:val="007B7763"/>
    <w:rsid w:val="007C6F02"/>
    <w:rsid w:val="007D1F70"/>
    <w:rsid w:val="007D48B7"/>
    <w:rsid w:val="007F6196"/>
    <w:rsid w:val="007F72AC"/>
    <w:rsid w:val="00801A94"/>
    <w:rsid w:val="008026D9"/>
    <w:rsid w:val="00807432"/>
    <w:rsid w:val="00812F06"/>
    <w:rsid w:val="00816D2C"/>
    <w:rsid w:val="008546D2"/>
    <w:rsid w:val="0087467F"/>
    <w:rsid w:val="00877443"/>
    <w:rsid w:val="0088008F"/>
    <w:rsid w:val="0089423F"/>
    <w:rsid w:val="00896C56"/>
    <w:rsid w:val="008A2242"/>
    <w:rsid w:val="008A4F68"/>
    <w:rsid w:val="008B5EA9"/>
    <w:rsid w:val="008C405C"/>
    <w:rsid w:val="008C66C4"/>
    <w:rsid w:val="008D4039"/>
    <w:rsid w:val="008D6552"/>
    <w:rsid w:val="008D6F0B"/>
    <w:rsid w:val="008D706D"/>
    <w:rsid w:val="008E1142"/>
    <w:rsid w:val="008F62D4"/>
    <w:rsid w:val="00903F19"/>
    <w:rsid w:val="009139E5"/>
    <w:rsid w:val="00922400"/>
    <w:rsid w:val="009252FA"/>
    <w:rsid w:val="00927081"/>
    <w:rsid w:val="00930439"/>
    <w:rsid w:val="009338E0"/>
    <w:rsid w:val="009351D3"/>
    <w:rsid w:val="00936ABB"/>
    <w:rsid w:val="0093785B"/>
    <w:rsid w:val="00940C0A"/>
    <w:rsid w:val="00967B06"/>
    <w:rsid w:val="00970D3D"/>
    <w:rsid w:val="00971937"/>
    <w:rsid w:val="009753F7"/>
    <w:rsid w:val="00980E19"/>
    <w:rsid w:val="00991BD3"/>
    <w:rsid w:val="00992AAA"/>
    <w:rsid w:val="009A3F9D"/>
    <w:rsid w:val="009A4DA2"/>
    <w:rsid w:val="009A6699"/>
    <w:rsid w:val="009B6D4B"/>
    <w:rsid w:val="009C5B9B"/>
    <w:rsid w:val="009E7129"/>
    <w:rsid w:val="00A036B7"/>
    <w:rsid w:val="00A04EDC"/>
    <w:rsid w:val="00A0562A"/>
    <w:rsid w:val="00A1463F"/>
    <w:rsid w:val="00A2096E"/>
    <w:rsid w:val="00A21DA2"/>
    <w:rsid w:val="00A22F22"/>
    <w:rsid w:val="00A27F65"/>
    <w:rsid w:val="00A32588"/>
    <w:rsid w:val="00A52BB0"/>
    <w:rsid w:val="00A55988"/>
    <w:rsid w:val="00A634C7"/>
    <w:rsid w:val="00AA4725"/>
    <w:rsid w:val="00AA6F15"/>
    <w:rsid w:val="00AB436F"/>
    <w:rsid w:val="00AC1E03"/>
    <w:rsid w:val="00AC39C0"/>
    <w:rsid w:val="00AC4CE1"/>
    <w:rsid w:val="00AC62EB"/>
    <w:rsid w:val="00AC79DB"/>
    <w:rsid w:val="00AD0BC3"/>
    <w:rsid w:val="00AE4D75"/>
    <w:rsid w:val="00AE5FD4"/>
    <w:rsid w:val="00AE7429"/>
    <w:rsid w:val="00AE7B3C"/>
    <w:rsid w:val="00AF4A32"/>
    <w:rsid w:val="00AF631E"/>
    <w:rsid w:val="00AF6D79"/>
    <w:rsid w:val="00AF7B44"/>
    <w:rsid w:val="00B00191"/>
    <w:rsid w:val="00B042FF"/>
    <w:rsid w:val="00B11A50"/>
    <w:rsid w:val="00B230F7"/>
    <w:rsid w:val="00B24F73"/>
    <w:rsid w:val="00B26703"/>
    <w:rsid w:val="00B536AB"/>
    <w:rsid w:val="00B57D30"/>
    <w:rsid w:val="00B734B2"/>
    <w:rsid w:val="00B803B6"/>
    <w:rsid w:val="00BA389F"/>
    <w:rsid w:val="00BA38E4"/>
    <w:rsid w:val="00BA3D1E"/>
    <w:rsid w:val="00BA7915"/>
    <w:rsid w:val="00BB5FFA"/>
    <w:rsid w:val="00BC3684"/>
    <w:rsid w:val="00BD32CE"/>
    <w:rsid w:val="00BD5BC7"/>
    <w:rsid w:val="00BE4FE8"/>
    <w:rsid w:val="00BE54E4"/>
    <w:rsid w:val="00BF261A"/>
    <w:rsid w:val="00BF4C00"/>
    <w:rsid w:val="00C04A89"/>
    <w:rsid w:val="00C17444"/>
    <w:rsid w:val="00C2000E"/>
    <w:rsid w:val="00C27B2C"/>
    <w:rsid w:val="00C3156D"/>
    <w:rsid w:val="00C323D6"/>
    <w:rsid w:val="00C460F1"/>
    <w:rsid w:val="00C5029E"/>
    <w:rsid w:val="00C57723"/>
    <w:rsid w:val="00C60BEF"/>
    <w:rsid w:val="00C615AE"/>
    <w:rsid w:val="00C739E0"/>
    <w:rsid w:val="00C805AE"/>
    <w:rsid w:val="00C900E0"/>
    <w:rsid w:val="00C91172"/>
    <w:rsid w:val="00C9484A"/>
    <w:rsid w:val="00CB20C4"/>
    <w:rsid w:val="00CB2ED3"/>
    <w:rsid w:val="00CB4D36"/>
    <w:rsid w:val="00CB6F60"/>
    <w:rsid w:val="00CC2400"/>
    <w:rsid w:val="00CD18F7"/>
    <w:rsid w:val="00CD4DEC"/>
    <w:rsid w:val="00CD5895"/>
    <w:rsid w:val="00CE1D53"/>
    <w:rsid w:val="00D13ADA"/>
    <w:rsid w:val="00D17B80"/>
    <w:rsid w:val="00D2110E"/>
    <w:rsid w:val="00D23B29"/>
    <w:rsid w:val="00D36B16"/>
    <w:rsid w:val="00D40BF1"/>
    <w:rsid w:val="00D609BE"/>
    <w:rsid w:val="00D71ABF"/>
    <w:rsid w:val="00D73F51"/>
    <w:rsid w:val="00D77EFB"/>
    <w:rsid w:val="00D82C4A"/>
    <w:rsid w:val="00D85211"/>
    <w:rsid w:val="00D95B80"/>
    <w:rsid w:val="00DA0896"/>
    <w:rsid w:val="00DB1B0B"/>
    <w:rsid w:val="00DB3848"/>
    <w:rsid w:val="00DB6BAC"/>
    <w:rsid w:val="00DD3999"/>
    <w:rsid w:val="00DF4C6C"/>
    <w:rsid w:val="00E122FE"/>
    <w:rsid w:val="00E17215"/>
    <w:rsid w:val="00E173A6"/>
    <w:rsid w:val="00E2253A"/>
    <w:rsid w:val="00E22788"/>
    <w:rsid w:val="00E312EB"/>
    <w:rsid w:val="00E32488"/>
    <w:rsid w:val="00E518EB"/>
    <w:rsid w:val="00E570EE"/>
    <w:rsid w:val="00E6422D"/>
    <w:rsid w:val="00E73B94"/>
    <w:rsid w:val="00E8178C"/>
    <w:rsid w:val="00E9109F"/>
    <w:rsid w:val="00EC02DE"/>
    <w:rsid w:val="00ED1108"/>
    <w:rsid w:val="00ED2A16"/>
    <w:rsid w:val="00ED64C6"/>
    <w:rsid w:val="00EE5C47"/>
    <w:rsid w:val="00EF402A"/>
    <w:rsid w:val="00F1603B"/>
    <w:rsid w:val="00F242E7"/>
    <w:rsid w:val="00F267EE"/>
    <w:rsid w:val="00F31BEB"/>
    <w:rsid w:val="00F35F71"/>
    <w:rsid w:val="00F43112"/>
    <w:rsid w:val="00F4441F"/>
    <w:rsid w:val="00F46E11"/>
    <w:rsid w:val="00F526E9"/>
    <w:rsid w:val="00F56CD3"/>
    <w:rsid w:val="00F63E4B"/>
    <w:rsid w:val="00F7451C"/>
    <w:rsid w:val="00F7798B"/>
    <w:rsid w:val="00F90270"/>
    <w:rsid w:val="00F90550"/>
    <w:rsid w:val="00FA2708"/>
    <w:rsid w:val="00FA5E65"/>
    <w:rsid w:val="00FA6C4F"/>
    <w:rsid w:val="00FB369D"/>
    <w:rsid w:val="00FC1AC9"/>
    <w:rsid w:val="00FD4FD6"/>
    <w:rsid w:val="00FD6B17"/>
    <w:rsid w:val="00FF1D3F"/>
    <w:rsid w:val="00FF40E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ta-IN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46A1D"/>
    <w:rPr>
      <w:sz w:val="24"/>
      <w:szCs w:val="24"/>
      <w:lang w:bidi="ar-SA"/>
    </w:rPr>
  </w:style>
  <w:style w:type="paragraph" w:styleId="Heading1">
    <w:name w:val="heading 1"/>
    <w:basedOn w:val="Normal"/>
    <w:next w:val="Normal"/>
    <w:qFormat/>
    <w:rsid w:val="00246A1D"/>
    <w:pPr>
      <w:keepNext/>
      <w:outlineLvl w:val="0"/>
    </w:pPr>
    <w:rPr>
      <w:rFonts w:ascii="Arial" w:hAnsi="Arial"/>
      <w:szCs w:val="20"/>
    </w:rPr>
  </w:style>
  <w:style w:type="paragraph" w:styleId="Heading2">
    <w:name w:val="heading 2"/>
    <w:basedOn w:val="Normal"/>
    <w:next w:val="Normal"/>
    <w:qFormat/>
    <w:rsid w:val="00246A1D"/>
    <w:pPr>
      <w:keepNext/>
      <w:jc w:val="both"/>
      <w:outlineLvl w:val="1"/>
    </w:pPr>
    <w:rPr>
      <w:rFonts w:ascii="Arial" w:hAnsi="Arial"/>
      <w:szCs w:val="20"/>
    </w:rPr>
  </w:style>
  <w:style w:type="paragraph" w:styleId="Heading3">
    <w:name w:val="heading 3"/>
    <w:basedOn w:val="Normal"/>
    <w:next w:val="Normal"/>
    <w:qFormat/>
    <w:rsid w:val="00246A1D"/>
    <w:pPr>
      <w:keepNext/>
      <w:jc w:val="both"/>
      <w:outlineLvl w:val="2"/>
    </w:pPr>
    <w:rPr>
      <w:rFonts w:ascii="Arial" w:hAnsi="Arial"/>
      <w:b/>
      <w:szCs w:val="20"/>
    </w:rPr>
  </w:style>
  <w:style w:type="paragraph" w:styleId="Heading4">
    <w:name w:val="heading 4"/>
    <w:basedOn w:val="Normal"/>
    <w:next w:val="Normal"/>
    <w:qFormat/>
    <w:rsid w:val="00246A1D"/>
    <w:pPr>
      <w:keepNext/>
      <w:jc w:val="center"/>
      <w:outlineLvl w:val="3"/>
    </w:pPr>
    <w:rPr>
      <w:rFonts w:ascii="Book Antiqua" w:hAnsi="Book Antiqua"/>
      <w:b/>
      <w:caps/>
      <w:color w:val="000000"/>
      <w:sz w:val="36"/>
      <w:szCs w:val="36"/>
      <w:u w:val="single"/>
    </w:rPr>
  </w:style>
  <w:style w:type="paragraph" w:styleId="Heading5">
    <w:name w:val="heading 5"/>
    <w:basedOn w:val="Normal"/>
    <w:next w:val="Normal"/>
    <w:qFormat/>
    <w:rsid w:val="00246A1D"/>
    <w:pPr>
      <w:keepNext/>
      <w:jc w:val="center"/>
      <w:outlineLvl w:val="4"/>
    </w:pPr>
    <w:rPr>
      <w:rFonts w:ascii="Book Antiqua" w:hAnsi="Book Antiqua"/>
      <w:b/>
      <w:caps/>
      <w:sz w:val="36"/>
      <w:szCs w:val="36"/>
      <w:u w:val="single"/>
    </w:rPr>
  </w:style>
  <w:style w:type="paragraph" w:styleId="Heading6">
    <w:name w:val="heading 6"/>
    <w:basedOn w:val="Normal"/>
    <w:next w:val="Normal"/>
    <w:qFormat/>
    <w:rsid w:val="00246A1D"/>
    <w:pPr>
      <w:keepNext/>
      <w:jc w:val="both"/>
      <w:outlineLvl w:val="5"/>
    </w:pPr>
    <w:rPr>
      <w:rFonts w:ascii="Book Antiqua" w:hAnsi="Book Antiqua"/>
      <w:b/>
      <w:sz w:val="36"/>
      <w:szCs w:val="36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rsid w:val="00246A1D"/>
    <w:rPr>
      <w:color w:val="0000FF"/>
      <w:u w:val="single"/>
    </w:rPr>
  </w:style>
  <w:style w:type="paragraph" w:styleId="BodyText">
    <w:name w:val="Body Text"/>
    <w:basedOn w:val="Normal"/>
    <w:rsid w:val="00246A1D"/>
    <w:pPr>
      <w:jc w:val="both"/>
    </w:pPr>
    <w:rPr>
      <w:rFonts w:ascii="Arial" w:hAnsi="Arial"/>
      <w:szCs w:val="20"/>
    </w:rPr>
  </w:style>
  <w:style w:type="paragraph" w:styleId="BodyTextIndent">
    <w:name w:val="Body Text Indent"/>
    <w:basedOn w:val="Normal"/>
    <w:rsid w:val="00246A1D"/>
    <w:pPr>
      <w:ind w:left="720"/>
    </w:pPr>
    <w:rPr>
      <w:rFonts w:ascii="Arial" w:hAnsi="Arial"/>
      <w:szCs w:val="20"/>
    </w:rPr>
  </w:style>
  <w:style w:type="paragraph" w:styleId="BodyTextIndent2">
    <w:name w:val="Body Text Indent 2"/>
    <w:basedOn w:val="Normal"/>
    <w:rsid w:val="00246A1D"/>
    <w:pPr>
      <w:ind w:left="4320" w:hanging="4320"/>
      <w:jc w:val="both"/>
    </w:pPr>
    <w:rPr>
      <w:rFonts w:ascii="Arial Narrow" w:hAnsi="Arial Narrow"/>
      <w:b/>
      <w:sz w:val="32"/>
      <w:szCs w:val="20"/>
    </w:rPr>
  </w:style>
  <w:style w:type="paragraph" w:styleId="BodyTextIndent3">
    <w:name w:val="Body Text Indent 3"/>
    <w:basedOn w:val="Normal"/>
    <w:rsid w:val="00246A1D"/>
    <w:pPr>
      <w:ind w:left="1440" w:hanging="1440"/>
    </w:pPr>
    <w:rPr>
      <w:b/>
      <w:bCs/>
      <w:sz w:val="26"/>
      <w:szCs w:val="20"/>
    </w:rPr>
  </w:style>
  <w:style w:type="paragraph" w:styleId="Footer">
    <w:name w:val="footer"/>
    <w:basedOn w:val="Normal"/>
    <w:link w:val="FooterChar"/>
    <w:uiPriority w:val="99"/>
    <w:rsid w:val="00E2253A"/>
    <w:pPr>
      <w:tabs>
        <w:tab w:val="center" w:pos="4320"/>
        <w:tab w:val="right" w:pos="8640"/>
      </w:tabs>
    </w:pPr>
    <w:rPr>
      <w:rFonts w:cs="Latha"/>
      <w:lang w:bidi="ta-IN"/>
    </w:rPr>
  </w:style>
  <w:style w:type="character" w:styleId="PageNumber">
    <w:name w:val="page number"/>
    <w:basedOn w:val="DefaultParagraphFont"/>
    <w:rsid w:val="00E2253A"/>
  </w:style>
  <w:style w:type="paragraph" w:styleId="ListParagraph">
    <w:name w:val="List Paragraph"/>
    <w:basedOn w:val="Normal"/>
    <w:uiPriority w:val="34"/>
    <w:qFormat/>
    <w:rsid w:val="00145225"/>
    <w:pPr>
      <w:ind w:left="720"/>
    </w:pPr>
  </w:style>
  <w:style w:type="paragraph" w:styleId="Header">
    <w:name w:val="header"/>
    <w:basedOn w:val="Normal"/>
    <w:link w:val="HeaderChar"/>
    <w:rsid w:val="004713CC"/>
    <w:pPr>
      <w:tabs>
        <w:tab w:val="center" w:pos="4513"/>
        <w:tab w:val="right" w:pos="9026"/>
      </w:tabs>
    </w:pPr>
    <w:rPr>
      <w:rFonts w:cs="Latha"/>
      <w:lang w:bidi="ta-IN"/>
    </w:rPr>
  </w:style>
  <w:style w:type="character" w:customStyle="1" w:styleId="HeaderChar">
    <w:name w:val="Header Char"/>
    <w:link w:val="Header"/>
    <w:rsid w:val="004713CC"/>
    <w:rPr>
      <w:sz w:val="24"/>
      <w:szCs w:val="24"/>
      <w:lang w:val="en-US" w:eastAsia="en-US"/>
    </w:rPr>
  </w:style>
  <w:style w:type="character" w:customStyle="1" w:styleId="FooterChar">
    <w:name w:val="Footer Char"/>
    <w:link w:val="Footer"/>
    <w:uiPriority w:val="99"/>
    <w:rsid w:val="004713CC"/>
    <w:rPr>
      <w:sz w:val="24"/>
      <w:szCs w:val="24"/>
      <w:lang w:val="en-US" w:eastAsia="en-US"/>
    </w:rPr>
  </w:style>
  <w:style w:type="table" w:styleId="TableGrid">
    <w:name w:val="Table Grid"/>
    <w:basedOn w:val="TableNormal"/>
    <w:rsid w:val="00B230F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101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F96D0C-1D33-4DF0-B4C7-C22DA49338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83</Words>
  <Characters>218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>The New College</Company>
  <LinksUpToDate>false</LinksUpToDate>
  <CharactersWithSpaces>25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economics</dc:creator>
  <cp:lastModifiedBy>Abc</cp:lastModifiedBy>
  <cp:revision>2</cp:revision>
  <cp:lastPrinted>2020-01-22T06:51:00Z</cp:lastPrinted>
  <dcterms:created xsi:type="dcterms:W3CDTF">2020-01-23T13:27:00Z</dcterms:created>
  <dcterms:modified xsi:type="dcterms:W3CDTF">2020-01-23T13:27:00Z</dcterms:modified>
</cp:coreProperties>
</file>